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1D6A" w:rsidRDefault="00761FF8" w:rsidP="006B6DDA">
      <w:pPr>
        <w:pStyle w:val="Header"/>
        <w:tabs>
          <w:tab w:val="clear" w:pos="4320"/>
          <w:tab w:val="clear" w:pos="8640"/>
        </w:tabs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96850</wp:posOffset>
                </wp:positionH>
                <wp:positionV relativeFrom="paragraph">
                  <wp:posOffset>-6350</wp:posOffset>
                </wp:positionV>
                <wp:extent cx="6393815" cy="1045845"/>
                <wp:effectExtent l="0" t="0" r="6985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3815" cy="1045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250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088"/>
                              <w:gridCol w:w="8190"/>
                              <w:gridCol w:w="1972"/>
                            </w:tblGrid>
                            <w:tr w:rsidR="00995810" w:rsidRPr="00B9228F" w:rsidTr="00995810">
                              <w:trPr>
                                <w:trHeight w:val="1655"/>
                              </w:trPr>
                              <w:tc>
                                <w:tcPr>
                                  <w:tcW w:w="1088" w:type="dxa"/>
                                  <w:vAlign w:val="center"/>
                                </w:tcPr>
                                <w:p w:rsidR="001863D7" w:rsidRPr="001863D7" w:rsidRDefault="001863D7" w:rsidP="001863D7">
                                  <w:pPr>
                                    <w:rPr>
                                      <w:rFonts w:ascii="Times" w:hAnsi="Times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0E48A2" w:rsidRPr="00B9228F" w:rsidRDefault="000E48A2" w:rsidP="00E87D35">
                                  <w:pPr>
                                    <w:pStyle w:val="Header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90" w:type="dxa"/>
                                </w:tcPr>
                                <w:p w:rsidR="00995810" w:rsidRDefault="00995810" w:rsidP="00995810">
                                  <w:pPr>
                                    <w:pStyle w:val="Header"/>
                                    <w:spacing w:before="60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SAMPLE </w:t>
                                  </w:r>
                                  <w:r w:rsidR="00E96153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Project Concept </w:t>
                                  </w:r>
                                  <w:r w:rsidR="000E48A2" w:rsidRPr="008928C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Form</w:t>
                                  </w:r>
                                  <w:r w:rsidR="002253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</w:p>
                                <w:p w:rsidR="000E48A2" w:rsidRPr="00B9228F" w:rsidRDefault="000E48A2" w:rsidP="00995810">
                                  <w:pPr>
                                    <w:pStyle w:val="Header"/>
                                    <w:spacing w:before="600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2" w:type="dxa"/>
                                </w:tcPr>
                                <w:p w:rsidR="000E48A2" w:rsidRPr="00B9228F" w:rsidRDefault="000E48A2" w:rsidP="00E87D35">
                                  <w:pPr>
                                    <w:pStyle w:val="Header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E48A2" w:rsidRDefault="000E48A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0" o:spid="_x0000_s1026" type="#_x0000_t202" style="position:absolute;margin-left:-15.45pt;margin-top:-.45pt;width:503.45pt;height:82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" stroked="f">
                <v:textbox>
                  <w:txbxContent>
                    <w:tbl>
                      <w:tblPr>
                        <w:tblW w:w="11250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088"/>
                        <w:gridCol w:w="8190"/>
                        <w:gridCol w:w="1972"/>
                      </w:tblGrid>
                      <w:tr w:rsidR="00995810" w:rsidRPr="00B9228F" w:rsidTr="00995810">
                        <w:trPr>
                          <w:trHeight w:val="1655"/>
                        </w:trPr>
                        <w:tc>
                          <w:tcPr>
                            <w:tcW w:w="1088" w:type="dxa"/>
                            <w:vAlign w:val="center"/>
                          </w:tcPr>
                          <w:p w:rsidR="001863D7" w:rsidRPr="001863D7" w:rsidRDefault="001863D7" w:rsidP="001863D7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</w:rPr>
                            </w:pPr>
                          </w:p>
                          <w:p w:rsidR="000E48A2" w:rsidRPr="00B9228F" w:rsidRDefault="000E48A2" w:rsidP="00E87D35">
                            <w:pPr>
                              <w:pStyle w:val="Header"/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8190" w:type="dxa"/>
                          </w:tcPr>
                          <w:p w:rsidR="00995810" w:rsidRDefault="00995810" w:rsidP="00995810">
                            <w:pPr>
                              <w:pStyle w:val="Header"/>
                              <w:spacing w:before="60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SAMPLE </w:t>
                            </w:r>
                            <w:r w:rsidR="00E9615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Project Concept </w:t>
                            </w:r>
                            <w:r w:rsidR="000E48A2" w:rsidRPr="008928C9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Form</w:t>
                            </w:r>
                            <w:r w:rsidR="0022533A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</w:p>
                          <w:p w:rsidR="000E48A2" w:rsidRPr="00B9228F" w:rsidRDefault="000E48A2" w:rsidP="00995810">
                            <w:pPr>
                              <w:pStyle w:val="Header"/>
                              <w:spacing w:before="600"/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972" w:type="dxa"/>
                          </w:tcPr>
                          <w:p w:rsidR="000E48A2" w:rsidRPr="00B9228F" w:rsidRDefault="000E48A2" w:rsidP="00E87D35">
                            <w:pPr>
                              <w:pStyle w:val="Header"/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</w:tr>
                    </w:tbl>
                    <w:p w:rsidR="000E48A2" w:rsidRDefault="000E48A2"/>
                  </w:txbxContent>
                </v:textbox>
              </v:shape>
            </w:pict>
          </mc:Fallback>
        </mc:AlternateContent>
      </w:r>
    </w:p>
    <w:p w:rsidR="007F1D6A" w:rsidRDefault="007F1D6A" w:rsidP="006B6DDA">
      <w:pPr>
        <w:pStyle w:val="Header"/>
        <w:tabs>
          <w:tab w:val="clear" w:pos="4320"/>
          <w:tab w:val="clear" w:pos="8640"/>
        </w:tabs>
        <w:rPr>
          <w:noProof/>
        </w:rPr>
      </w:pPr>
    </w:p>
    <w:p w:rsidR="005115BA" w:rsidRDefault="005115BA" w:rsidP="006B6DDA">
      <w:pPr>
        <w:pStyle w:val="Header"/>
        <w:tabs>
          <w:tab w:val="clear" w:pos="4320"/>
          <w:tab w:val="clear" w:pos="8640"/>
        </w:tabs>
        <w:rPr>
          <w:noProof/>
        </w:rPr>
      </w:pPr>
    </w:p>
    <w:p w:rsidR="005115BA" w:rsidRDefault="005115BA" w:rsidP="006B6DDA">
      <w:pPr>
        <w:pStyle w:val="Header"/>
        <w:tabs>
          <w:tab w:val="clear" w:pos="4320"/>
          <w:tab w:val="clear" w:pos="8640"/>
        </w:tabs>
        <w:rPr>
          <w:noProof/>
        </w:rPr>
      </w:pPr>
    </w:p>
    <w:p w:rsidR="005115BA" w:rsidRDefault="005115BA" w:rsidP="006B6DDA">
      <w:pPr>
        <w:pStyle w:val="Header"/>
        <w:tabs>
          <w:tab w:val="clear" w:pos="4320"/>
          <w:tab w:val="clear" w:pos="8640"/>
        </w:tabs>
        <w:rPr>
          <w:noProof/>
        </w:rPr>
      </w:pPr>
    </w:p>
    <w:p w:rsidR="005115BA" w:rsidRDefault="005115BA" w:rsidP="006B6DDA">
      <w:pPr>
        <w:pStyle w:val="Header"/>
        <w:tabs>
          <w:tab w:val="clear" w:pos="4320"/>
          <w:tab w:val="clear" w:pos="8640"/>
        </w:tabs>
        <w:rPr>
          <w:noProof/>
        </w:rPr>
      </w:pPr>
    </w:p>
    <w:p w:rsidR="005115BA" w:rsidRDefault="005115BA" w:rsidP="006B6DDA">
      <w:pPr>
        <w:pStyle w:val="Header"/>
        <w:tabs>
          <w:tab w:val="clear" w:pos="4320"/>
          <w:tab w:val="clear" w:pos="8640"/>
        </w:tabs>
        <w:rPr>
          <w:noProof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52"/>
        <w:gridCol w:w="3734"/>
        <w:gridCol w:w="4178"/>
      </w:tblGrid>
      <w:tr w:rsidR="00E87D35" w:rsidRPr="00286A73" w:rsidTr="008264EC">
        <w:trPr>
          <w:trHeight w:val="420"/>
        </w:trPr>
        <w:tc>
          <w:tcPr>
            <w:tcW w:w="9864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E87D35" w:rsidRPr="008264EC" w:rsidRDefault="00E87D35" w:rsidP="006B6DDA">
            <w:pPr>
              <w:pStyle w:val="Style1"/>
              <w:spacing w:before="0"/>
              <w:rPr>
                <w:b w:val="0"/>
              </w:rPr>
            </w:pPr>
            <w:r w:rsidRPr="008264EC">
              <w:t>Working Title:</w:t>
            </w:r>
          </w:p>
        </w:tc>
      </w:tr>
      <w:tr w:rsidR="008264EC" w:rsidRPr="00286A73" w:rsidTr="006B6DDA">
        <w:trPr>
          <w:trHeight w:val="150"/>
        </w:trPr>
        <w:tc>
          <w:tcPr>
            <w:tcW w:w="986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264EC" w:rsidRPr="008264EC" w:rsidRDefault="008264EC" w:rsidP="006B6DDA">
            <w:pPr>
              <w:pStyle w:val="Style1"/>
              <w:spacing w:before="0"/>
            </w:pPr>
          </w:p>
        </w:tc>
      </w:tr>
      <w:tr w:rsidR="00E87D35" w:rsidRPr="00286A73" w:rsidTr="00C80C90">
        <w:tc>
          <w:tcPr>
            <w:tcW w:w="9864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E87D35" w:rsidRPr="008264EC" w:rsidRDefault="006B6DDA" w:rsidP="006B6DDA">
            <w:pPr>
              <w:pStyle w:val="Style1"/>
              <w:spacing w:before="0"/>
            </w:pPr>
            <w:r>
              <w:t>The Need</w:t>
            </w:r>
            <w:r w:rsidR="00E87D35" w:rsidRPr="008264EC">
              <w:t xml:space="preserve">:   </w:t>
            </w:r>
            <w:r w:rsidR="00E87D35" w:rsidRPr="008264EC">
              <w:rPr>
                <w:b w:val="0"/>
              </w:rPr>
              <w:t xml:space="preserve">(1) </w:t>
            </w:r>
            <w:r w:rsidR="00E87D35" w:rsidRPr="008264EC">
              <w:rPr>
                <w:b w:val="0"/>
                <w:i/>
              </w:rPr>
              <w:t xml:space="preserve">What </w:t>
            </w:r>
            <w:r w:rsidR="00E87D35" w:rsidRPr="008264EC">
              <w:rPr>
                <w:b w:val="0"/>
              </w:rPr>
              <w:t xml:space="preserve">is the </w:t>
            </w:r>
            <w:r>
              <w:rPr>
                <w:b w:val="0"/>
              </w:rPr>
              <w:t>challenge</w:t>
            </w:r>
            <w:r w:rsidR="00E87D35" w:rsidRPr="008264EC">
              <w:rPr>
                <w:b w:val="0"/>
              </w:rPr>
              <w:t xml:space="preserve">?   (2) </w:t>
            </w:r>
            <w:r w:rsidR="00E87D35" w:rsidRPr="008264EC">
              <w:rPr>
                <w:b w:val="0"/>
                <w:i/>
              </w:rPr>
              <w:t xml:space="preserve">Who </w:t>
            </w:r>
            <w:r w:rsidR="00E87D35" w:rsidRPr="008264EC">
              <w:rPr>
                <w:b w:val="0"/>
              </w:rPr>
              <w:t xml:space="preserve">is the target audience?   (3) </w:t>
            </w:r>
            <w:r w:rsidR="00E87D35" w:rsidRPr="008264EC">
              <w:rPr>
                <w:b w:val="0"/>
                <w:i/>
              </w:rPr>
              <w:t xml:space="preserve">How big </w:t>
            </w:r>
            <w:r w:rsidR="00E87D35" w:rsidRPr="008264EC">
              <w:rPr>
                <w:b w:val="0"/>
              </w:rPr>
              <w:t>is the target audience?</w:t>
            </w:r>
          </w:p>
        </w:tc>
      </w:tr>
      <w:tr w:rsidR="00E87D35" w:rsidRPr="00286A73" w:rsidTr="006B6DDA">
        <w:trPr>
          <w:trHeight w:val="1248"/>
        </w:trPr>
        <w:tc>
          <w:tcPr>
            <w:tcW w:w="986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62769" w:rsidRPr="008264EC" w:rsidRDefault="00862769" w:rsidP="006B6DDA">
            <w:pPr>
              <w:pStyle w:val="Style1"/>
              <w:spacing w:before="0"/>
            </w:pPr>
          </w:p>
        </w:tc>
      </w:tr>
      <w:tr w:rsidR="006B6DDA" w:rsidRPr="00286A73" w:rsidTr="008970E3">
        <w:trPr>
          <w:trHeight w:val="1471"/>
        </w:trPr>
        <w:tc>
          <w:tcPr>
            <w:tcW w:w="986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6B6DDA" w:rsidRPr="006B6DDA" w:rsidRDefault="006B6DDA" w:rsidP="008970E3">
            <w:pPr>
              <w:pStyle w:val="Style1"/>
              <w:spacing w:before="0"/>
              <w:rPr>
                <w:b w:val="0"/>
              </w:rPr>
            </w:pPr>
            <w:r>
              <w:t xml:space="preserve">The </w:t>
            </w:r>
            <w:r w:rsidR="008970E3">
              <w:t>Response</w:t>
            </w:r>
            <w:proofErr w:type="gramStart"/>
            <w:r w:rsidRPr="008264EC">
              <w:t xml:space="preserve">:   </w:t>
            </w:r>
            <w:r w:rsidR="00761FF8">
              <w:rPr>
                <w:b w:val="0"/>
              </w:rPr>
              <w:t>Provide</w:t>
            </w:r>
            <w:proofErr w:type="gramEnd"/>
            <w:r w:rsidR="00761FF8">
              <w:rPr>
                <w:b w:val="0"/>
              </w:rPr>
              <w:t xml:space="preserve"> a detailed description of the idea. </w:t>
            </w:r>
          </w:p>
        </w:tc>
      </w:tr>
      <w:tr w:rsidR="00E87D35" w:rsidRPr="00286A73" w:rsidTr="00C80C90">
        <w:tc>
          <w:tcPr>
            <w:tcW w:w="9864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E87D35" w:rsidRPr="008264EC" w:rsidRDefault="00761FF8" w:rsidP="00761FF8">
            <w:pPr>
              <w:pStyle w:val="Style1"/>
              <w:spacing w:before="0"/>
            </w:pPr>
            <w:r>
              <w:t>The Execution</w:t>
            </w:r>
            <w:proofErr w:type="gramStart"/>
            <w:r>
              <w:t>:</w:t>
            </w:r>
            <w:r w:rsidR="00E87D35" w:rsidRPr="008264EC">
              <w:t xml:space="preserve">   </w:t>
            </w:r>
            <w:r w:rsidR="00E87D35" w:rsidRPr="008264EC">
              <w:rPr>
                <w:b w:val="0"/>
              </w:rPr>
              <w:t>Assume</w:t>
            </w:r>
            <w:proofErr w:type="gramEnd"/>
            <w:r w:rsidR="00E87D35" w:rsidRPr="008264EC">
              <w:rPr>
                <w:b w:val="0"/>
              </w:rPr>
              <w:t xml:space="preserve"> that your </w:t>
            </w:r>
            <w:r>
              <w:rPr>
                <w:b w:val="0"/>
              </w:rPr>
              <w:t xml:space="preserve">idea is funded, </w:t>
            </w:r>
            <w:r w:rsidRPr="008264EC">
              <w:rPr>
                <w:b w:val="0"/>
              </w:rPr>
              <w:t>which</w:t>
            </w:r>
            <w:r>
              <w:rPr>
                <w:b w:val="0"/>
              </w:rPr>
              <w:t xml:space="preserve"> type of </w:t>
            </w:r>
            <w:r w:rsidR="00B11DEC" w:rsidRPr="008264EC">
              <w:rPr>
                <w:b w:val="0"/>
              </w:rPr>
              <w:t xml:space="preserve">projects, activities, personnel, </w:t>
            </w:r>
            <w:proofErr w:type="spellStart"/>
            <w:r w:rsidR="00B11DEC" w:rsidRPr="008264EC">
              <w:rPr>
                <w:b w:val="0"/>
              </w:rPr>
              <w:t>etc</w:t>
            </w:r>
            <w:proofErr w:type="spellEnd"/>
            <w:r w:rsidR="00B11DEC" w:rsidRPr="008264EC">
              <w:rPr>
                <w:b w:val="0"/>
              </w:rPr>
              <w:t xml:space="preserve">… </w:t>
            </w:r>
            <w:r>
              <w:rPr>
                <w:b w:val="0"/>
              </w:rPr>
              <w:t>are required for implementation</w:t>
            </w:r>
            <w:r w:rsidR="00E87D35" w:rsidRPr="008264EC">
              <w:rPr>
                <w:b w:val="0"/>
              </w:rPr>
              <w:t>?</w:t>
            </w:r>
          </w:p>
        </w:tc>
      </w:tr>
      <w:tr w:rsidR="00E87D35" w:rsidRPr="00286A73" w:rsidTr="008970E3">
        <w:trPr>
          <w:trHeight w:val="1158"/>
        </w:trPr>
        <w:tc>
          <w:tcPr>
            <w:tcW w:w="986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87D35" w:rsidRPr="008264EC" w:rsidRDefault="00E87D35" w:rsidP="006B6DDA">
            <w:pPr>
              <w:pStyle w:val="Style1"/>
              <w:spacing w:before="0"/>
            </w:pPr>
          </w:p>
        </w:tc>
      </w:tr>
      <w:tr w:rsidR="00E87D35" w:rsidRPr="00286A73" w:rsidTr="008264EC">
        <w:tc>
          <w:tcPr>
            <w:tcW w:w="9864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E87D35" w:rsidRPr="008264EC" w:rsidRDefault="00761FF8" w:rsidP="006B6DDA">
            <w:pPr>
              <w:pStyle w:val="Style1"/>
              <w:spacing w:before="0"/>
            </w:pPr>
            <w:r>
              <w:t>The Funds</w:t>
            </w:r>
            <w:proofErr w:type="gramStart"/>
            <w:r w:rsidR="00E87D35" w:rsidRPr="008264EC">
              <w:t xml:space="preserve">:   </w:t>
            </w:r>
            <w:r w:rsidR="00E87D35" w:rsidRPr="008264EC">
              <w:rPr>
                <w:b w:val="0"/>
              </w:rPr>
              <w:t>How</w:t>
            </w:r>
            <w:proofErr w:type="gramEnd"/>
            <w:r w:rsidR="00E87D35" w:rsidRPr="008264EC">
              <w:rPr>
                <w:b w:val="0"/>
              </w:rPr>
              <w:t xml:space="preserve"> much </w:t>
            </w:r>
            <w:r w:rsidR="00B11DEC" w:rsidRPr="008264EC">
              <w:rPr>
                <w:b w:val="0"/>
              </w:rPr>
              <w:t>funding</w:t>
            </w:r>
            <w:r w:rsidR="00E87D35" w:rsidRPr="008264EC">
              <w:rPr>
                <w:b w:val="0"/>
              </w:rPr>
              <w:t xml:space="preserve"> will you need?</w:t>
            </w:r>
          </w:p>
        </w:tc>
      </w:tr>
      <w:tr w:rsidR="00E87D35" w:rsidRPr="00286A73" w:rsidTr="00862769">
        <w:trPr>
          <w:trHeight w:val="780"/>
        </w:trPr>
        <w:tc>
          <w:tcPr>
            <w:tcW w:w="986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62644D" w:rsidRPr="008264EC" w:rsidRDefault="0062644D" w:rsidP="006B6DDA">
            <w:pPr>
              <w:pStyle w:val="Style1"/>
              <w:spacing w:before="0"/>
            </w:pPr>
          </w:p>
        </w:tc>
      </w:tr>
      <w:tr w:rsidR="00E87D35" w:rsidRPr="00286A73" w:rsidTr="00C80C90">
        <w:trPr>
          <w:trHeight w:val="634"/>
        </w:trPr>
        <w:tc>
          <w:tcPr>
            <w:tcW w:w="9864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E87D35" w:rsidRPr="008264EC" w:rsidRDefault="00761FF8" w:rsidP="00761FF8">
            <w:pPr>
              <w:pStyle w:val="Style1"/>
              <w:spacing w:before="0"/>
            </w:pPr>
            <w:r>
              <w:t>The Results</w:t>
            </w:r>
            <w:proofErr w:type="gramStart"/>
            <w:r>
              <w:t>:</w:t>
            </w:r>
            <w:r w:rsidR="00E87D35" w:rsidRPr="008264EC">
              <w:t xml:space="preserve">   </w:t>
            </w:r>
            <w:r>
              <w:rPr>
                <w:b w:val="0"/>
              </w:rPr>
              <w:t>Assume</w:t>
            </w:r>
            <w:proofErr w:type="gramEnd"/>
            <w:r>
              <w:rPr>
                <w:b w:val="0"/>
              </w:rPr>
              <w:t xml:space="preserve"> that the idea</w:t>
            </w:r>
            <w:r w:rsidR="00E87D35" w:rsidRPr="008264EC">
              <w:rPr>
                <w:b w:val="0"/>
              </w:rPr>
              <w:t xml:space="preserve"> is a success.  What will be different, quantitatively, from the way it was before?</w:t>
            </w:r>
            <w:r w:rsidR="00B11DEC" w:rsidRPr="008264EC">
              <w:rPr>
                <w:b w:val="0"/>
              </w:rPr>
              <w:t xml:space="preserve">  What are the anticipated outcomes?</w:t>
            </w:r>
          </w:p>
        </w:tc>
      </w:tr>
      <w:tr w:rsidR="00E87D35" w:rsidRPr="00286A73" w:rsidTr="00862769">
        <w:trPr>
          <w:trHeight w:val="1536"/>
        </w:trPr>
        <w:tc>
          <w:tcPr>
            <w:tcW w:w="986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87D35" w:rsidRPr="008264EC" w:rsidRDefault="00E87D35" w:rsidP="006B6DDA">
            <w:pPr>
              <w:tabs>
                <w:tab w:val="left" w:pos="7380"/>
                <w:tab w:val="left" w:pos="8190"/>
              </w:tabs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B11DEC" w:rsidRPr="00286A73" w:rsidTr="00614D58">
        <w:trPr>
          <w:trHeight w:val="270"/>
        </w:trPr>
        <w:tc>
          <w:tcPr>
            <w:tcW w:w="1952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2" w:color="auto" w:fill="auto"/>
            <w:vAlign w:val="center"/>
          </w:tcPr>
          <w:p w:rsidR="00B11DEC" w:rsidRPr="008264EC" w:rsidRDefault="00B11DEC" w:rsidP="006B6DDA">
            <w:pPr>
              <w:pStyle w:val="TOC1"/>
              <w:spacing w:before="0"/>
            </w:pPr>
            <w:r w:rsidRPr="008264EC">
              <w:t>Idea Submitted by</w:t>
            </w:r>
            <w:proofErr w:type="gramStart"/>
            <w:r w:rsidRPr="008264EC">
              <w:t xml:space="preserve">:  </w:t>
            </w:r>
            <w:proofErr w:type="gramEnd"/>
          </w:p>
        </w:tc>
        <w:tc>
          <w:tcPr>
            <w:tcW w:w="3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B11DEC" w:rsidRPr="00F84D80" w:rsidRDefault="00B11DEC" w:rsidP="006B6DDA">
            <w:pPr>
              <w:jc w:val="center"/>
              <w:rPr>
                <w:rFonts w:ascii="Calibri" w:hAnsi="Calibri"/>
                <w:i/>
                <w:sz w:val="16"/>
              </w:rPr>
            </w:pPr>
          </w:p>
        </w:tc>
        <w:tc>
          <w:tcPr>
            <w:tcW w:w="41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B11DEC" w:rsidRPr="003B3164" w:rsidRDefault="00B11DEC" w:rsidP="006B6DDA">
            <w:pPr>
              <w:pStyle w:val="TOC1"/>
              <w:spacing w:before="0"/>
            </w:pPr>
          </w:p>
        </w:tc>
      </w:tr>
      <w:tr w:rsidR="00D00F74" w:rsidRPr="00286A73" w:rsidTr="00614D58">
        <w:trPr>
          <w:trHeight w:val="180"/>
        </w:trPr>
        <w:tc>
          <w:tcPr>
            <w:tcW w:w="1952" w:type="dxa"/>
            <w:vMerge/>
            <w:tcBorders>
              <w:left w:val="single" w:sz="8" w:space="0" w:color="auto"/>
              <w:right w:val="single" w:sz="8" w:space="0" w:color="auto"/>
            </w:tcBorders>
            <w:shd w:val="pct12" w:color="auto" w:fill="auto"/>
            <w:vAlign w:val="center"/>
          </w:tcPr>
          <w:p w:rsidR="00D00F74" w:rsidRPr="008264EC" w:rsidRDefault="00D00F74" w:rsidP="006B6DDA">
            <w:pPr>
              <w:pStyle w:val="TOC1"/>
              <w:spacing w:before="0"/>
            </w:pPr>
          </w:p>
        </w:tc>
        <w:tc>
          <w:tcPr>
            <w:tcW w:w="3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D00F74" w:rsidRPr="003B3164" w:rsidRDefault="00D00F74" w:rsidP="006B6DDA">
            <w:pPr>
              <w:jc w:val="center"/>
            </w:pPr>
            <w:r>
              <w:rPr>
                <w:rFonts w:ascii="Calibri" w:hAnsi="Calibri"/>
                <w:i/>
                <w:sz w:val="16"/>
              </w:rPr>
              <w:t>(Signature)</w:t>
            </w:r>
          </w:p>
        </w:tc>
        <w:tc>
          <w:tcPr>
            <w:tcW w:w="41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D00F74" w:rsidRPr="003B3164" w:rsidRDefault="00D00F74" w:rsidP="006B6DDA">
            <w:pPr>
              <w:jc w:val="center"/>
            </w:pPr>
            <w:r>
              <w:rPr>
                <w:rFonts w:ascii="Calibri" w:hAnsi="Calibri"/>
                <w:i/>
                <w:sz w:val="16"/>
              </w:rPr>
              <w:t>(Date)</w:t>
            </w:r>
          </w:p>
        </w:tc>
      </w:tr>
      <w:tr w:rsidR="00B11DEC" w:rsidRPr="00286A73" w:rsidTr="00614D58">
        <w:trPr>
          <w:trHeight w:val="312"/>
        </w:trPr>
        <w:tc>
          <w:tcPr>
            <w:tcW w:w="1952" w:type="dxa"/>
            <w:vMerge/>
            <w:tcBorders>
              <w:left w:val="single" w:sz="8" w:space="0" w:color="auto"/>
              <w:right w:val="single" w:sz="8" w:space="0" w:color="auto"/>
            </w:tcBorders>
            <w:shd w:val="pct12" w:color="auto" w:fill="auto"/>
            <w:vAlign w:val="center"/>
          </w:tcPr>
          <w:p w:rsidR="00B11DEC" w:rsidRPr="008264EC" w:rsidRDefault="00B11DEC" w:rsidP="006B6DDA">
            <w:pPr>
              <w:pStyle w:val="TOC1"/>
              <w:spacing w:before="0"/>
            </w:pPr>
          </w:p>
        </w:tc>
        <w:tc>
          <w:tcPr>
            <w:tcW w:w="3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B11DEC" w:rsidRPr="003B3164" w:rsidRDefault="00B11DEC" w:rsidP="006B6DDA">
            <w:pPr>
              <w:pStyle w:val="TOC1"/>
              <w:spacing w:before="0"/>
            </w:pPr>
          </w:p>
        </w:tc>
        <w:tc>
          <w:tcPr>
            <w:tcW w:w="41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B11DEC" w:rsidRPr="003B3164" w:rsidRDefault="00B11DEC" w:rsidP="006B6DDA">
            <w:pPr>
              <w:pStyle w:val="TOC1"/>
              <w:spacing w:before="0"/>
            </w:pPr>
          </w:p>
        </w:tc>
      </w:tr>
      <w:tr w:rsidR="00D00F74" w:rsidRPr="00286A73" w:rsidTr="00614D58">
        <w:trPr>
          <w:trHeight w:val="38"/>
        </w:trPr>
        <w:tc>
          <w:tcPr>
            <w:tcW w:w="1952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center"/>
          </w:tcPr>
          <w:p w:rsidR="00D00F74" w:rsidRPr="008264EC" w:rsidRDefault="00D00F74" w:rsidP="006B6DDA">
            <w:pPr>
              <w:pStyle w:val="TOC1"/>
              <w:spacing w:before="0"/>
            </w:pPr>
          </w:p>
        </w:tc>
        <w:tc>
          <w:tcPr>
            <w:tcW w:w="3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D00F74" w:rsidRPr="003B3164" w:rsidRDefault="00C80C90" w:rsidP="006B6DDA">
            <w:pPr>
              <w:jc w:val="center"/>
            </w:pPr>
            <w:r>
              <w:rPr>
                <w:rFonts w:ascii="Calibri" w:hAnsi="Calibri"/>
                <w:i/>
                <w:sz w:val="16"/>
              </w:rPr>
              <w:t>(P</w:t>
            </w:r>
            <w:r w:rsidR="00D00F74" w:rsidRPr="00F84D80">
              <w:rPr>
                <w:rFonts w:ascii="Calibri" w:hAnsi="Calibri"/>
                <w:i/>
                <w:sz w:val="16"/>
              </w:rPr>
              <w:t>lease print name)</w:t>
            </w:r>
          </w:p>
        </w:tc>
        <w:tc>
          <w:tcPr>
            <w:tcW w:w="41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2" w:color="auto" w:fill="auto"/>
            <w:vAlign w:val="bottom"/>
          </w:tcPr>
          <w:p w:rsidR="00D00F74" w:rsidRPr="003B3164" w:rsidRDefault="00D00F74" w:rsidP="006B6DDA">
            <w:pPr>
              <w:jc w:val="center"/>
            </w:pPr>
            <w:r>
              <w:rPr>
                <w:rFonts w:ascii="Calibri" w:hAnsi="Calibri"/>
                <w:i/>
                <w:sz w:val="16"/>
              </w:rPr>
              <w:t>(Contact Information)</w:t>
            </w:r>
          </w:p>
        </w:tc>
      </w:tr>
    </w:tbl>
    <w:p w:rsidR="00D9369A" w:rsidRPr="00D9369A" w:rsidRDefault="00D9369A" w:rsidP="006B6DDA">
      <w:pPr>
        <w:pStyle w:val="Header"/>
        <w:tabs>
          <w:tab w:val="clear" w:pos="4320"/>
          <w:tab w:val="clear" w:pos="8640"/>
        </w:tabs>
        <w:rPr>
          <w:rFonts w:ascii="Calibri" w:hAnsi="Calibri"/>
        </w:rPr>
      </w:pPr>
    </w:p>
    <w:p w:rsidR="00D9369A" w:rsidRPr="00D9369A" w:rsidRDefault="00D9369A" w:rsidP="006B6DDA">
      <w:pPr>
        <w:pStyle w:val="Header"/>
        <w:tabs>
          <w:tab w:val="clear" w:pos="4320"/>
          <w:tab w:val="clear" w:pos="8640"/>
        </w:tabs>
        <w:rPr>
          <w:rFonts w:ascii="Calibri" w:hAnsi="Calibri"/>
          <w:noProof/>
        </w:rPr>
      </w:pPr>
    </w:p>
    <w:sectPr w:rsidR="00D9369A" w:rsidRPr="00D9369A" w:rsidSect="00B11DEC">
      <w:pgSz w:w="12240" w:h="15840" w:code="1"/>
      <w:pgMar w:top="723" w:right="1296" w:bottom="630" w:left="1296" w:header="360" w:footer="720" w:gutter="0"/>
      <w:pgNumType w:start="3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48D4" w:rsidRDefault="00A348D4">
      <w:r>
        <w:separator/>
      </w:r>
    </w:p>
  </w:endnote>
  <w:endnote w:type="continuationSeparator" w:id="0">
    <w:p w:rsidR="00A348D4" w:rsidRDefault="00A34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48D4" w:rsidRDefault="00A348D4">
      <w:r>
        <w:separator/>
      </w:r>
    </w:p>
  </w:footnote>
  <w:footnote w:type="continuationSeparator" w:id="0">
    <w:p w:rsidR="00A348D4" w:rsidRDefault="00A34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35121"/>
    <w:multiLevelType w:val="hybridMultilevel"/>
    <w:tmpl w:val="67D4B384"/>
    <w:lvl w:ilvl="0" w:tplc="5A0035FE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cs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2088"/>
        </w:tabs>
        <w:ind w:left="208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">
    <w:nsid w:val="059D0ABA"/>
    <w:multiLevelType w:val="multilevel"/>
    <w:tmpl w:val="8C7AAC1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6404870"/>
    <w:multiLevelType w:val="multilevel"/>
    <w:tmpl w:val="A3CAF5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cs="Symbol" w:hint="default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3">
    <w:nsid w:val="1EBF379A"/>
    <w:multiLevelType w:val="multilevel"/>
    <w:tmpl w:val="8E90C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13934F2"/>
    <w:multiLevelType w:val="multilevel"/>
    <w:tmpl w:val="67D4B384"/>
    <w:lvl w:ilvl="0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cs="Symbol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2088"/>
        </w:tabs>
        <w:ind w:left="2088" w:hanging="360"/>
      </w:pPr>
    </w:lvl>
    <w:lvl w:ilvl="2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5">
    <w:nsid w:val="21E61CCD"/>
    <w:multiLevelType w:val="hybridMultilevel"/>
    <w:tmpl w:val="45DC9D96"/>
    <w:lvl w:ilvl="0" w:tplc="FFE49588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2088"/>
        </w:tabs>
        <w:ind w:left="208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6">
    <w:nsid w:val="29734A59"/>
    <w:multiLevelType w:val="multilevel"/>
    <w:tmpl w:val="939EADB8"/>
    <w:lvl w:ilvl="0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cs="Symbol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2088"/>
        </w:tabs>
        <w:ind w:left="2088" w:hanging="360"/>
      </w:pPr>
    </w:lvl>
    <w:lvl w:ilvl="2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7">
    <w:nsid w:val="341C5CA7"/>
    <w:multiLevelType w:val="hybridMultilevel"/>
    <w:tmpl w:val="939EADB8"/>
    <w:lvl w:ilvl="0" w:tplc="5A0035FE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cs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2088"/>
        </w:tabs>
        <w:ind w:left="208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8">
    <w:nsid w:val="41552095"/>
    <w:multiLevelType w:val="multilevel"/>
    <w:tmpl w:val="61C8905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2AC08F6"/>
    <w:multiLevelType w:val="hybridMultilevel"/>
    <w:tmpl w:val="E1C613D0"/>
    <w:lvl w:ilvl="0" w:tplc="579C960E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 w:tplc="FC3E7B96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cs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0">
    <w:nsid w:val="45DE06A9"/>
    <w:multiLevelType w:val="hybridMultilevel"/>
    <w:tmpl w:val="49443496"/>
    <w:lvl w:ilvl="0" w:tplc="579C960E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 w:tplc="23527FE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cs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1">
    <w:nsid w:val="4C367AB8"/>
    <w:multiLevelType w:val="multilevel"/>
    <w:tmpl w:val="78E8BE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cs="Symbol" w:hint="default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2">
    <w:nsid w:val="4EBD74E5"/>
    <w:multiLevelType w:val="hybridMultilevel"/>
    <w:tmpl w:val="903CF46C"/>
    <w:lvl w:ilvl="0" w:tplc="579C960E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088"/>
        </w:tabs>
        <w:ind w:left="2088" w:hanging="360"/>
      </w:pPr>
      <w:rPr>
        <w:rFonts w:ascii="Courier New" w:hAnsi="Courier New" w:cs="Courier New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3">
    <w:nsid w:val="61762429"/>
    <w:multiLevelType w:val="multilevel"/>
    <w:tmpl w:val="E1C613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cs="Symbol" w:hint="default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4">
    <w:nsid w:val="62D54977"/>
    <w:multiLevelType w:val="hybridMultilevel"/>
    <w:tmpl w:val="78E8BEFA"/>
    <w:lvl w:ilvl="0" w:tplc="579C960E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 w:tplc="7C2ACFAE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cs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5">
    <w:nsid w:val="6A5B69D1"/>
    <w:multiLevelType w:val="hybridMultilevel"/>
    <w:tmpl w:val="71148F6A"/>
    <w:lvl w:ilvl="0" w:tplc="D5581E0E">
      <w:start w:val="1"/>
      <w:numFmt w:val="decimal"/>
      <w:lvlText w:val="%1."/>
      <w:lvlJc w:val="right"/>
      <w:pPr>
        <w:tabs>
          <w:tab w:val="num" w:pos="792"/>
        </w:tabs>
        <w:ind w:left="792" w:hanging="288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8DD10A9"/>
    <w:multiLevelType w:val="hybridMultilevel"/>
    <w:tmpl w:val="A3CAF5D6"/>
    <w:lvl w:ilvl="0" w:tplc="579C960E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 w:tplc="33E8AA46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cs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7">
    <w:nsid w:val="7A10006D"/>
    <w:multiLevelType w:val="hybridMultilevel"/>
    <w:tmpl w:val="1B64482C"/>
    <w:lvl w:ilvl="0" w:tplc="A7A60662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cs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2088"/>
        </w:tabs>
        <w:ind w:left="208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abstractNum w:abstractNumId="18">
    <w:nsid w:val="7E206010"/>
    <w:multiLevelType w:val="multilevel"/>
    <w:tmpl w:val="67D4B384"/>
    <w:lvl w:ilvl="0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cs="Symbol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2088"/>
        </w:tabs>
        <w:ind w:left="2088" w:hanging="360"/>
      </w:pPr>
    </w:lvl>
    <w:lvl w:ilvl="2">
      <w:start w:val="1"/>
      <w:numFmt w:val="lowerRoman"/>
      <w:lvlText w:val="%3."/>
      <w:lvlJc w:val="right"/>
      <w:pPr>
        <w:tabs>
          <w:tab w:val="num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num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num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num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num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num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num" w:pos="7128"/>
        </w:tabs>
        <w:ind w:left="7128" w:hanging="180"/>
      </w:pPr>
    </w:lvl>
  </w:abstractNum>
  <w:num w:numId="1">
    <w:abstractNumId w:val="15"/>
  </w:num>
  <w:num w:numId="2">
    <w:abstractNumId w:val="3"/>
  </w:num>
  <w:num w:numId="3">
    <w:abstractNumId w:val="1"/>
  </w:num>
  <w:num w:numId="4">
    <w:abstractNumId w:val="8"/>
  </w:num>
  <w:num w:numId="5">
    <w:abstractNumId w:val="0"/>
  </w:num>
  <w:num w:numId="6">
    <w:abstractNumId w:val="7"/>
  </w:num>
  <w:num w:numId="7">
    <w:abstractNumId w:val="4"/>
  </w:num>
  <w:num w:numId="8">
    <w:abstractNumId w:val="14"/>
  </w:num>
  <w:num w:numId="9">
    <w:abstractNumId w:val="6"/>
  </w:num>
  <w:num w:numId="10">
    <w:abstractNumId w:val="17"/>
  </w:num>
  <w:num w:numId="11">
    <w:abstractNumId w:val="18"/>
  </w:num>
  <w:num w:numId="12">
    <w:abstractNumId w:val="5"/>
  </w:num>
  <w:num w:numId="13">
    <w:abstractNumId w:val="11"/>
  </w:num>
  <w:num w:numId="14">
    <w:abstractNumId w:val="9"/>
  </w:num>
  <w:num w:numId="15">
    <w:abstractNumId w:val="13"/>
  </w:num>
  <w:num w:numId="16">
    <w:abstractNumId w:val="16"/>
  </w:num>
  <w:num w:numId="17">
    <w:abstractNumId w:val="2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DMzMDUxtjA1NjZV0lEKTi0uzszPAykwrAUAklaASSwAAAA="/>
  </w:docVars>
  <w:rsids>
    <w:rsidRoot w:val="007B4241"/>
    <w:rsid w:val="000024AD"/>
    <w:rsid w:val="00003FBE"/>
    <w:rsid w:val="00004322"/>
    <w:rsid w:val="000078E5"/>
    <w:rsid w:val="00013166"/>
    <w:rsid w:val="00013772"/>
    <w:rsid w:val="00013DF9"/>
    <w:rsid w:val="00013FD7"/>
    <w:rsid w:val="000151AA"/>
    <w:rsid w:val="000201FF"/>
    <w:rsid w:val="00020CD4"/>
    <w:rsid w:val="00021DE5"/>
    <w:rsid w:val="000221D6"/>
    <w:rsid w:val="00022561"/>
    <w:rsid w:val="00023878"/>
    <w:rsid w:val="000241FD"/>
    <w:rsid w:val="000258E8"/>
    <w:rsid w:val="00030F87"/>
    <w:rsid w:val="000310CF"/>
    <w:rsid w:val="000310D8"/>
    <w:rsid w:val="000314DA"/>
    <w:rsid w:val="00032FA1"/>
    <w:rsid w:val="000344F2"/>
    <w:rsid w:val="00041FFE"/>
    <w:rsid w:val="00042912"/>
    <w:rsid w:val="00045078"/>
    <w:rsid w:val="000455C4"/>
    <w:rsid w:val="00045F04"/>
    <w:rsid w:val="00050A7C"/>
    <w:rsid w:val="00050C6F"/>
    <w:rsid w:val="0005126F"/>
    <w:rsid w:val="000512C8"/>
    <w:rsid w:val="00051604"/>
    <w:rsid w:val="000548D0"/>
    <w:rsid w:val="000559F1"/>
    <w:rsid w:val="00061B3B"/>
    <w:rsid w:val="000701FE"/>
    <w:rsid w:val="00072965"/>
    <w:rsid w:val="00073ED4"/>
    <w:rsid w:val="00077913"/>
    <w:rsid w:val="00081056"/>
    <w:rsid w:val="00083A07"/>
    <w:rsid w:val="000865CF"/>
    <w:rsid w:val="00094211"/>
    <w:rsid w:val="00094446"/>
    <w:rsid w:val="00095156"/>
    <w:rsid w:val="000A0F5C"/>
    <w:rsid w:val="000A28D0"/>
    <w:rsid w:val="000A3767"/>
    <w:rsid w:val="000A3CA3"/>
    <w:rsid w:val="000B252B"/>
    <w:rsid w:val="000B374B"/>
    <w:rsid w:val="000B45BA"/>
    <w:rsid w:val="000C1F8C"/>
    <w:rsid w:val="000C5B9A"/>
    <w:rsid w:val="000C5BA8"/>
    <w:rsid w:val="000C6A8F"/>
    <w:rsid w:val="000C7683"/>
    <w:rsid w:val="000D2100"/>
    <w:rsid w:val="000D4F6F"/>
    <w:rsid w:val="000D6454"/>
    <w:rsid w:val="000D78BC"/>
    <w:rsid w:val="000D7ADE"/>
    <w:rsid w:val="000E48A2"/>
    <w:rsid w:val="000E5798"/>
    <w:rsid w:val="000E71E2"/>
    <w:rsid w:val="000F06D8"/>
    <w:rsid w:val="000F2DC7"/>
    <w:rsid w:val="000F45D3"/>
    <w:rsid w:val="000F57BF"/>
    <w:rsid w:val="0010007A"/>
    <w:rsid w:val="00100989"/>
    <w:rsid w:val="001012A1"/>
    <w:rsid w:val="001047F1"/>
    <w:rsid w:val="00104CC8"/>
    <w:rsid w:val="001065AE"/>
    <w:rsid w:val="00107DF0"/>
    <w:rsid w:val="00110F88"/>
    <w:rsid w:val="00111229"/>
    <w:rsid w:val="00111CF2"/>
    <w:rsid w:val="00113B20"/>
    <w:rsid w:val="0011550B"/>
    <w:rsid w:val="00116C49"/>
    <w:rsid w:val="00116E37"/>
    <w:rsid w:val="00117B12"/>
    <w:rsid w:val="00121FE7"/>
    <w:rsid w:val="00123809"/>
    <w:rsid w:val="00123A18"/>
    <w:rsid w:val="00123AA8"/>
    <w:rsid w:val="00127344"/>
    <w:rsid w:val="001312C5"/>
    <w:rsid w:val="0013234A"/>
    <w:rsid w:val="00134F25"/>
    <w:rsid w:val="00135CD9"/>
    <w:rsid w:val="001363F2"/>
    <w:rsid w:val="0013671D"/>
    <w:rsid w:val="00137019"/>
    <w:rsid w:val="00141AFC"/>
    <w:rsid w:val="00146840"/>
    <w:rsid w:val="0014783E"/>
    <w:rsid w:val="00147D29"/>
    <w:rsid w:val="00147FB6"/>
    <w:rsid w:val="00155772"/>
    <w:rsid w:val="001606AD"/>
    <w:rsid w:val="00163049"/>
    <w:rsid w:val="001643FB"/>
    <w:rsid w:val="001644F9"/>
    <w:rsid w:val="00165726"/>
    <w:rsid w:val="00165D19"/>
    <w:rsid w:val="001725AB"/>
    <w:rsid w:val="00173C78"/>
    <w:rsid w:val="00174EC1"/>
    <w:rsid w:val="00175BA1"/>
    <w:rsid w:val="00176462"/>
    <w:rsid w:val="00176DF9"/>
    <w:rsid w:val="00177395"/>
    <w:rsid w:val="0017779F"/>
    <w:rsid w:val="00181FD1"/>
    <w:rsid w:val="001863D7"/>
    <w:rsid w:val="0018764A"/>
    <w:rsid w:val="00187AA1"/>
    <w:rsid w:val="001935EA"/>
    <w:rsid w:val="00194176"/>
    <w:rsid w:val="001959A4"/>
    <w:rsid w:val="00197572"/>
    <w:rsid w:val="001A407E"/>
    <w:rsid w:val="001A45D9"/>
    <w:rsid w:val="001A5EA6"/>
    <w:rsid w:val="001A6A20"/>
    <w:rsid w:val="001A7B54"/>
    <w:rsid w:val="001B4083"/>
    <w:rsid w:val="001B6A55"/>
    <w:rsid w:val="001C1609"/>
    <w:rsid w:val="001C1664"/>
    <w:rsid w:val="001C16A7"/>
    <w:rsid w:val="001C2975"/>
    <w:rsid w:val="001C4414"/>
    <w:rsid w:val="001C52D8"/>
    <w:rsid w:val="001D0067"/>
    <w:rsid w:val="001E4519"/>
    <w:rsid w:val="001F1671"/>
    <w:rsid w:val="001F17EC"/>
    <w:rsid w:val="001F2932"/>
    <w:rsid w:val="001F469C"/>
    <w:rsid w:val="001F6526"/>
    <w:rsid w:val="001F6636"/>
    <w:rsid w:val="002007D3"/>
    <w:rsid w:val="002011BE"/>
    <w:rsid w:val="002048B2"/>
    <w:rsid w:val="002070E0"/>
    <w:rsid w:val="00217498"/>
    <w:rsid w:val="00221F0E"/>
    <w:rsid w:val="002249DC"/>
    <w:rsid w:val="00224D15"/>
    <w:rsid w:val="0022533A"/>
    <w:rsid w:val="0022796F"/>
    <w:rsid w:val="00227EDC"/>
    <w:rsid w:val="00235C5B"/>
    <w:rsid w:val="00242A79"/>
    <w:rsid w:val="00245900"/>
    <w:rsid w:val="00246197"/>
    <w:rsid w:val="00246302"/>
    <w:rsid w:val="00247652"/>
    <w:rsid w:val="002502F9"/>
    <w:rsid w:val="00250731"/>
    <w:rsid w:val="00250D19"/>
    <w:rsid w:val="002520D8"/>
    <w:rsid w:val="002532B2"/>
    <w:rsid w:val="0025419C"/>
    <w:rsid w:val="002555EA"/>
    <w:rsid w:val="00256C79"/>
    <w:rsid w:val="00256EE5"/>
    <w:rsid w:val="00257916"/>
    <w:rsid w:val="00261D76"/>
    <w:rsid w:val="002634AC"/>
    <w:rsid w:val="00263558"/>
    <w:rsid w:val="00267016"/>
    <w:rsid w:val="0027386E"/>
    <w:rsid w:val="002834B8"/>
    <w:rsid w:val="002847DE"/>
    <w:rsid w:val="00286631"/>
    <w:rsid w:val="00286A73"/>
    <w:rsid w:val="00286C6E"/>
    <w:rsid w:val="00290B2F"/>
    <w:rsid w:val="00292631"/>
    <w:rsid w:val="00296D93"/>
    <w:rsid w:val="002A1033"/>
    <w:rsid w:val="002A2392"/>
    <w:rsid w:val="002A2E30"/>
    <w:rsid w:val="002A540D"/>
    <w:rsid w:val="002A7A1A"/>
    <w:rsid w:val="002B0647"/>
    <w:rsid w:val="002B5A9B"/>
    <w:rsid w:val="002B6F08"/>
    <w:rsid w:val="002C099D"/>
    <w:rsid w:val="002C0ABA"/>
    <w:rsid w:val="002C1253"/>
    <w:rsid w:val="002C1ECB"/>
    <w:rsid w:val="002C441F"/>
    <w:rsid w:val="002C4918"/>
    <w:rsid w:val="002C4CD9"/>
    <w:rsid w:val="002C65C7"/>
    <w:rsid w:val="002D1CA9"/>
    <w:rsid w:val="002D50BF"/>
    <w:rsid w:val="002D7956"/>
    <w:rsid w:val="002D7EDE"/>
    <w:rsid w:val="002E356B"/>
    <w:rsid w:val="002E53B0"/>
    <w:rsid w:val="002E7315"/>
    <w:rsid w:val="002F0022"/>
    <w:rsid w:val="002F288E"/>
    <w:rsid w:val="002F3B3E"/>
    <w:rsid w:val="002F3C36"/>
    <w:rsid w:val="002F4A63"/>
    <w:rsid w:val="002F50A4"/>
    <w:rsid w:val="00301B7E"/>
    <w:rsid w:val="003077EE"/>
    <w:rsid w:val="003115B0"/>
    <w:rsid w:val="00313789"/>
    <w:rsid w:val="00314292"/>
    <w:rsid w:val="003165E7"/>
    <w:rsid w:val="00316795"/>
    <w:rsid w:val="00317E4A"/>
    <w:rsid w:val="00320623"/>
    <w:rsid w:val="00321559"/>
    <w:rsid w:val="00322088"/>
    <w:rsid w:val="00323FAC"/>
    <w:rsid w:val="00323FC1"/>
    <w:rsid w:val="00336E86"/>
    <w:rsid w:val="0034052C"/>
    <w:rsid w:val="003420E5"/>
    <w:rsid w:val="00342A1B"/>
    <w:rsid w:val="0034364E"/>
    <w:rsid w:val="00343EC4"/>
    <w:rsid w:val="0034568D"/>
    <w:rsid w:val="00346A94"/>
    <w:rsid w:val="0034782E"/>
    <w:rsid w:val="00350D7A"/>
    <w:rsid w:val="00353B6E"/>
    <w:rsid w:val="003541EA"/>
    <w:rsid w:val="003579B4"/>
    <w:rsid w:val="00361FB9"/>
    <w:rsid w:val="0036200B"/>
    <w:rsid w:val="0036229A"/>
    <w:rsid w:val="00365875"/>
    <w:rsid w:val="00366845"/>
    <w:rsid w:val="00372BF5"/>
    <w:rsid w:val="00374E3B"/>
    <w:rsid w:val="003770D7"/>
    <w:rsid w:val="00377BBB"/>
    <w:rsid w:val="003818A6"/>
    <w:rsid w:val="00382CC8"/>
    <w:rsid w:val="00383102"/>
    <w:rsid w:val="00384D1F"/>
    <w:rsid w:val="00384F5E"/>
    <w:rsid w:val="003914B7"/>
    <w:rsid w:val="003915FA"/>
    <w:rsid w:val="00391A1B"/>
    <w:rsid w:val="00393548"/>
    <w:rsid w:val="00394303"/>
    <w:rsid w:val="003947E5"/>
    <w:rsid w:val="00397C20"/>
    <w:rsid w:val="00397CA6"/>
    <w:rsid w:val="003A2369"/>
    <w:rsid w:val="003A3B6B"/>
    <w:rsid w:val="003A5122"/>
    <w:rsid w:val="003A77F3"/>
    <w:rsid w:val="003B1E9C"/>
    <w:rsid w:val="003B3164"/>
    <w:rsid w:val="003B5E93"/>
    <w:rsid w:val="003C3D9F"/>
    <w:rsid w:val="003C4FEB"/>
    <w:rsid w:val="003C6D91"/>
    <w:rsid w:val="003D00D9"/>
    <w:rsid w:val="003D114B"/>
    <w:rsid w:val="003D5865"/>
    <w:rsid w:val="003D6E66"/>
    <w:rsid w:val="003E16C8"/>
    <w:rsid w:val="003E4CEE"/>
    <w:rsid w:val="003E5AE9"/>
    <w:rsid w:val="003E6122"/>
    <w:rsid w:val="003E7357"/>
    <w:rsid w:val="003F2359"/>
    <w:rsid w:val="003F3ADC"/>
    <w:rsid w:val="003F3D6C"/>
    <w:rsid w:val="003F4367"/>
    <w:rsid w:val="003F67A9"/>
    <w:rsid w:val="00401484"/>
    <w:rsid w:val="00402BC1"/>
    <w:rsid w:val="00405FAF"/>
    <w:rsid w:val="00406B14"/>
    <w:rsid w:val="00406C18"/>
    <w:rsid w:val="0041252E"/>
    <w:rsid w:val="00412CEE"/>
    <w:rsid w:val="00414A4E"/>
    <w:rsid w:val="00421AAB"/>
    <w:rsid w:val="00422803"/>
    <w:rsid w:val="00423476"/>
    <w:rsid w:val="00423CD7"/>
    <w:rsid w:val="00423D8F"/>
    <w:rsid w:val="00424E2F"/>
    <w:rsid w:val="00427355"/>
    <w:rsid w:val="00430046"/>
    <w:rsid w:val="00430C23"/>
    <w:rsid w:val="00431FCF"/>
    <w:rsid w:val="004346F9"/>
    <w:rsid w:val="00437A95"/>
    <w:rsid w:val="00441CBF"/>
    <w:rsid w:val="00442690"/>
    <w:rsid w:val="00443AF2"/>
    <w:rsid w:val="00450451"/>
    <w:rsid w:val="00453106"/>
    <w:rsid w:val="0045325E"/>
    <w:rsid w:val="00453933"/>
    <w:rsid w:val="004545ED"/>
    <w:rsid w:val="004566F0"/>
    <w:rsid w:val="00460C9C"/>
    <w:rsid w:val="004617CC"/>
    <w:rsid w:val="004646A5"/>
    <w:rsid w:val="00467B5A"/>
    <w:rsid w:val="00471921"/>
    <w:rsid w:val="00473CC6"/>
    <w:rsid w:val="004772BF"/>
    <w:rsid w:val="00477AB3"/>
    <w:rsid w:val="00480915"/>
    <w:rsid w:val="00480B65"/>
    <w:rsid w:val="004813B5"/>
    <w:rsid w:val="004818B8"/>
    <w:rsid w:val="00481DD7"/>
    <w:rsid w:val="004826E9"/>
    <w:rsid w:val="004861A8"/>
    <w:rsid w:val="0048765E"/>
    <w:rsid w:val="004912CC"/>
    <w:rsid w:val="004926AB"/>
    <w:rsid w:val="0049292B"/>
    <w:rsid w:val="00493161"/>
    <w:rsid w:val="0049331A"/>
    <w:rsid w:val="00496046"/>
    <w:rsid w:val="0049784B"/>
    <w:rsid w:val="004A1527"/>
    <w:rsid w:val="004A34E1"/>
    <w:rsid w:val="004A415E"/>
    <w:rsid w:val="004A5362"/>
    <w:rsid w:val="004B13F7"/>
    <w:rsid w:val="004B1F58"/>
    <w:rsid w:val="004B2471"/>
    <w:rsid w:val="004B2896"/>
    <w:rsid w:val="004B32DF"/>
    <w:rsid w:val="004B3F57"/>
    <w:rsid w:val="004B4A25"/>
    <w:rsid w:val="004B5815"/>
    <w:rsid w:val="004C1569"/>
    <w:rsid w:val="004C49FD"/>
    <w:rsid w:val="004C561B"/>
    <w:rsid w:val="004C7458"/>
    <w:rsid w:val="004D3B23"/>
    <w:rsid w:val="004D5430"/>
    <w:rsid w:val="004E0901"/>
    <w:rsid w:val="004E668D"/>
    <w:rsid w:val="004F0638"/>
    <w:rsid w:val="004F0C45"/>
    <w:rsid w:val="004F17E8"/>
    <w:rsid w:val="004F4955"/>
    <w:rsid w:val="004F5E15"/>
    <w:rsid w:val="004F75B5"/>
    <w:rsid w:val="004F7888"/>
    <w:rsid w:val="00501348"/>
    <w:rsid w:val="00501592"/>
    <w:rsid w:val="00502F19"/>
    <w:rsid w:val="00507F53"/>
    <w:rsid w:val="005115BA"/>
    <w:rsid w:val="005130E5"/>
    <w:rsid w:val="0051390B"/>
    <w:rsid w:val="005143CA"/>
    <w:rsid w:val="00514484"/>
    <w:rsid w:val="00516093"/>
    <w:rsid w:val="00522344"/>
    <w:rsid w:val="00522B0C"/>
    <w:rsid w:val="00524BF4"/>
    <w:rsid w:val="005254AD"/>
    <w:rsid w:val="00525864"/>
    <w:rsid w:val="00526AB7"/>
    <w:rsid w:val="00527435"/>
    <w:rsid w:val="00532690"/>
    <w:rsid w:val="00532EC1"/>
    <w:rsid w:val="0053425C"/>
    <w:rsid w:val="00540439"/>
    <w:rsid w:val="00540697"/>
    <w:rsid w:val="00541063"/>
    <w:rsid w:val="005419E6"/>
    <w:rsid w:val="00541FB5"/>
    <w:rsid w:val="00542638"/>
    <w:rsid w:val="00544A01"/>
    <w:rsid w:val="00545928"/>
    <w:rsid w:val="00550026"/>
    <w:rsid w:val="0055010F"/>
    <w:rsid w:val="0055425A"/>
    <w:rsid w:val="00554D2F"/>
    <w:rsid w:val="00555069"/>
    <w:rsid w:val="005573FE"/>
    <w:rsid w:val="00560F74"/>
    <w:rsid w:val="00561028"/>
    <w:rsid w:val="0056345E"/>
    <w:rsid w:val="0056416E"/>
    <w:rsid w:val="005657CF"/>
    <w:rsid w:val="005664AF"/>
    <w:rsid w:val="005760DC"/>
    <w:rsid w:val="00576FA5"/>
    <w:rsid w:val="005774F4"/>
    <w:rsid w:val="00577742"/>
    <w:rsid w:val="005804C1"/>
    <w:rsid w:val="00580717"/>
    <w:rsid w:val="005812C2"/>
    <w:rsid w:val="00581736"/>
    <w:rsid w:val="00582981"/>
    <w:rsid w:val="005831DC"/>
    <w:rsid w:val="005847BC"/>
    <w:rsid w:val="00585B6C"/>
    <w:rsid w:val="005862E5"/>
    <w:rsid w:val="005862F5"/>
    <w:rsid w:val="00587FBB"/>
    <w:rsid w:val="00590648"/>
    <w:rsid w:val="00590EDF"/>
    <w:rsid w:val="00592147"/>
    <w:rsid w:val="00597E34"/>
    <w:rsid w:val="005A1B52"/>
    <w:rsid w:val="005A2128"/>
    <w:rsid w:val="005A2BA1"/>
    <w:rsid w:val="005A2D7C"/>
    <w:rsid w:val="005A436F"/>
    <w:rsid w:val="005A69AB"/>
    <w:rsid w:val="005A7636"/>
    <w:rsid w:val="005A770D"/>
    <w:rsid w:val="005B3B9F"/>
    <w:rsid w:val="005B53C7"/>
    <w:rsid w:val="005B56F4"/>
    <w:rsid w:val="005B5A92"/>
    <w:rsid w:val="005B6C8C"/>
    <w:rsid w:val="005C0830"/>
    <w:rsid w:val="005C2D35"/>
    <w:rsid w:val="005C3045"/>
    <w:rsid w:val="005C3216"/>
    <w:rsid w:val="005C3CC2"/>
    <w:rsid w:val="005C4152"/>
    <w:rsid w:val="005C703D"/>
    <w:rsid w:val="005D0FD8"/>
    <w:rsid w:val="005D2E80"/>
    <w:rsid w:val="005D36A8"/>
    <w:rsid w:val="005D611A"/>
    <w:rsid w:val="005D7955"/>
    <w:rsid w:val="005E15D8"/>
    <w:rsid w:val="005E2AB1"/>
    <w:rsid w:val="005E338B"/>
    <w:rsid w:val="005E497E"/>
    <w:rsid w:val="005F0446"/>
    <w:rsid w:val="005F17F4"/>
    <w:rsid w:val="005F3A93"/>
    <w:rsid w:val="005F4CE4"/>
    <w:rsid w:val="005F6393"/>
    <w:rsid w:val="005F69B2"/>
    <w:rsid w:val="005F7195"/>
    <w:rsid w:val="00601858"/>
    <w:rsid w:val="00601FE3"/>
    <w:rsid w:val="00602391"/>
    <w:rsid w:val="00603AB6"/>
    <w:rsid w:val="0061259A"/>
    <w:rsid w:val="00612627"/>
    <w:rsid w:val="00613B7B"/>
    <w:rsid w:val="00613CFE"/>
    <w:rsid w:val="00614A32"/>
    <w:rsid w:val="00614D58"/>
    <w:rsid w:val="00615438"/>
    <w:rsid w:val="00615D7F"/>
    <w:rsid w:val="006172DE"/>
    <w:rsid w:val="00620D30"/>
    <w:rsid w:val="00622065"/>
    <w:rsid w:val="006235CE"/>
    <w:rsid w:val="006239E0"/>
    <w:rsid w:val="006247D6"/>
    <w:rsid w:val="00625B2F"/>
    <w:rsid w:val="0062644D"/>
    <w:rsid w:val="00626A73"/>
    <w:rsid w:val="00626E46"/>
    <w:rsid w:val="00627056"/>
    <w:rsid w:val="006279AF"/>
    <w:rsid w:val="00630729"/>
    <w:rsid w:val="00630C94"/>
    <w:rsid w:val="00631F58"/>
    <w:rsid w:val="00634640"/>
    <w:rsid w:val="00635329"/>
    <w:rsid w:val="00635AEF"/>
    <w:rsid w:val="006415DF"/>
    <w:rsid w:val="00642C77"/>
    <w:rsid w:val="0064331B"/>
    <w:rsid w:val="00644515"/>
    <w:rsid w:val="00644935"/>
    <w:rsid w:val="006472B5"/>
    <w:rsid w:val="006507FC"/>
    <w:rsid w:val="00650B3F"/>
    <w:rsid w:val="00653321"/>
    <w:rsid w:val="006568CB"/>
    <w:rsid w:val="00656F7E"/>
    <w:rsid w:val="00661F09"/>
    <w:rsid w:val="00661F1C"/>
    <w:rsid w:val="0066216B"/>
    <w:rsid w:val="006621C7"/>
    <w:rsid w:val="00663FEE"/>
    <w:rsid w:val="0066451C"/>
    <w:rsid w:val="00665865"/>
    <w:rsid w:val="00665E4B"/>
    <w:rsid w:val="00666F14"/>
    <w:rsid w:val="0066760C"/>
    <w:rsid w:val="00667DC1"/>
    <w:rsid w:val="006730C6"/>
    <w:rsid w:val="00673F44"/>
    <w:rsid w:val="00674ABE"/>
    <w:rsid w:val="0068646E"/>
    <w:rsid w:val="00691D8B"/>
    <w:rsid w:val="006965FD"/>
    <w:rsid w:val="006A1512"/>
    <w:rsid w:val="006A2EBB"/>
    <w:rsid w:val="006A453B"/>
    <w:rsid w:val="006A6979"/>
    <w:rsid w:val="006A75A8"/>
    <w:rsid w:val="006A7786"/>
    <w:rsid w:val="006B2E1B"/>
    <w:rsid w:val="006B2EE2"/>
    <w:rsid w:val="006B488B"/>
    <w:rsid w:val="006B6DDA"/>
    <w:rsid w:val="006B6DDE"/>
    <w:rsid w:val="006B7AAB"/>
    <w:rsid w:val="006C0C20"/>
    <w:rsid w:val="006C10E2"/>
    <w:rsid w:val="006C1E81"/>
    <w:rsid w:val="006C7B16"/>
    <w:rsid w:val="006D03E0"/>
    <w:rsid w:val="006D07F7"/>
    <w:rsid w:val="006D3526"/>
    <w:rsid w:val="006D76F7"/>
    <w:rsid w:val="006E2BDC"/>
    <w:rsid w:val="006E38C7"/>
    <w:rsid w:val="006E64CA"/>
    <w:rsid w:val="006F1CB7"/>
    <w:rsid w:val="006F1DD8"/>
    <w:rsid w:val="006F3107"/>
    <w:rsid w:val="00700726"/>
    <w:rsid w:val="007007E0"/>
    <w:rsid w:val="0070252A"/>
    <w:rsid w:val="00702875"/>
    <w:rsid w:val="00702B9A"/>
    <w:rsid w:val="00704B9D"/>
    <w:rsid w:val="00705881"/>
    <w:rsid w:val="00706287"/>
    <w:rsid w:val="007078E4"/>
    <w:rsid w:val="00707B4E"/>
    <w:rsid w:val="00710BE2"/>
    <w:rsid w:val="007112B6"/>
    <w:rsid w:val="007119F1"/>
    <w:rsid w:val="007131ED"/>
    <w:rsid w:val="007134B6"/>
    <w:rsid w:val="00714563"/>
    <w:rsid w:val="00725C95"/>
    <w:rsid w:val="007271D1"/>
    <w:rsid w:val="00733090"/>
    <w:rsid w:val="0073453C"/>
    <w:rsid w:val="00737C91"/>
    <w:rsid w:val="007450A6"/>
    <w:rsid w:val="00745119"/>
    <w:rsid w:val="00746449"/>
    <w:rsid w:val="00747597"/>
    <w:rsid w:val="007507AD"/>
    <w:rsid w:val="007507E3"/>
    <w:rsid w:val="00751814"/>
    <w:rsid w:val="007561F2"/>
    <w:rsid w:val="0075749E"/>
    <w:rsid w:val="00757BB6"/>
    <w:rsid w:val="00761FF8"/>
    <w:rsid w:val="00762822"/>
    <w:rsid w:val="00762982"/>
    <w:rsid w:val="00762F7C"/>
    <w:rsid w:val="00764E19"/>
    <w:rsid w:val="00764ED2"/>
    <w:rsid w:val="00766BF3"/>
    <w:rsid w:val="007701FE"/>
    <w:rsid w:val="00771CE9"/>
    <w:rsid w:val="00771F2C"/>
    <w:rsid w:val="007724C1"/>
    <w:rsid w:val="00772A68"/>
    <w:rsid w:val="007753BE"/>
    <w:rsid w:val="007777FF"/>
    <w:rsid w:val="00777D33"/>
    <w:rsid w:val="00777D8A"/>
    <w:rsid w:val="00780EBD"/>
    <w:rsid w:val="007816FE"/>
    <w:rsid w:val="00785BE6"/>
    <w:rsid w:val="00786A37"/>
    <w:rsid w:val="0078728E"/>
    <w:rsid w:val="00790AE2"/>
    <w:rsid w:val="00791019"/>
    <w:rsid w:val="00792DDD"/>
    <w:rsid w:val="007936EB"/>
    <w:rsid w:val="007A0BC7"/>
    <w:rsid w:val="007A3946"/>
    <w:rsid w:val="007A5F23"/>
    <w:rsid w:val="007B0052"/>
    <w:rsid w:val="007B094C"/>
    <w:rsid w:val="007B14AE"/>
    <w:rsid w:val="007B28BD"/>
    <w:rsid w:val="007B329B"/>
    <w:rsid w:val="007B369F"/>
    <w:rsid w:val="007B41AF"/>
    <w:rsid w:val="007B4241"/>
    <w:rsid w:val="007B46C3"/>
    <w:rsid w:val="007B526B"/>
    <w:rsid w:val="007B67E7"/>
    <w:rsid w:val="007B7537"/>
    <w:rsid w:val="007B7BA2"/>
    <w:rsid w:val="007C4453"/>
    <w:rsid w:val="007C4BA5"/>
    <w:rsid w:val="007C74A0"/>
    <w:rsid w:val="007C785B"/>
    <w:rsid w:val="007D119C"/>
    <w:rsid w:val="007D44C3"/>
    <w:rsid w:val="007D6B72"/>
    <w:rsid w:val="007D70CF"/>
    <w:rsid w:val="007D74A6"/>
    <w:rsid w:val="007D7DB9"/>
    <w:rsid w:val="007E02F7"/>
    <w:rsid w:val="007E212F"/>
    <w:rsid w:val="007E3847"/>
    <w:rsid w:val="007E469D"/>
    <w:rsid w:val="007E58E5"/>
    <w:rsid w:val="007E6C2B"/>
    <w:rsid w:val="007F067F"/>
    <w:rsid w:val="007F1D6A"/>
    <w:rsid w:val="007F3CFE"/>
    <w:rsid w:val="007F43B1"/>
    <w:rsid w:val="007F4B4F"/>
    <w:rsid w:val="007F6AED"/>
    <w:rsid w:val="00803492"/>
    <w:rsid w:val="00805063"/>
    <w:rsid w:val="00806506"/>
    <w:rsid w:val="008067AD"/>
    <w:rsid w:val="0080707D"/>
    <w:rsid w:val="00822822"/>
    <w:rsid w:val="00823667"/>
    <w:rsid w:val="00823770"/>
    <w:rsid w:val="00823FD4"/>
    <w:rsid w:val="00824F40"/>
    <w:rsid w:val="008264EC"/>
    <w:rsid w:val="00831E29"/>
    <w:rsid w:val="008331FC"/>
    <w:rsid w:val="00835DC5"/>
    <w:rsid w:val="00836406"/>
    <w:rsid w:val="008367AD"/>
    <w:rsid w:val="0083703F"/>
    <w:rsid w:val="00837F41"/>
    <w:rsid w:val="00841AB6"/>
    <w:rsid w:val="00842E47"/>
    <w:rsid w:val="0084317B"/>
    <w:rsid w:val="00845851"/>
    <w:rsid w:val="00846CFC"/>
    <w:rsid w:val="008473C3"/>
    <w:rsid w:val="008503B4"/>
    <w:rsid w:val="00853003"/>
    <w:rsid w:val="00853CBC"/>
    <w:rsid w:val="00854BA4"/>
    <w:rsid w:val="00854DAA"/>
    <w:rsid w:val="00856267"/>
    <w:rsid w:val="00857095"/>
    <w:rsid w:val="00861539"/>
    <w:rsid w:val="00862769"/>
    <w:rsid w:val="00864937"/>
    <w:rsid w:val="00866000"/>
    <w:rsid w:val="00867BD3"/>
    <w:rsid w:val="0087014B"/>
    <w:rsid w:val="00870219"/>
    <w:rsid w:val="0087344F"/>
    <w:rsid w:val="00873A29"/>
    <w:rsid w:val="008754ED"/>
    <w:rsid w:val="008766A5"/>
    <w:rsid w:val="00877094"/>
    <w:rsid w:val="00877679"/>
    <w:rsid w:val="00880768"/>
    <w:rsid w:val="00880C3D"/>
    <w:rsid w:val="0088186B"/>
    <w:rsid w:val="00882E94"/>
    <w:rsid w:val="00883EC4"/>
    <w:rsid w:val="00884860"/>
    <w:rsid w:val="00885BAE"/>
    <w:rsid w:val="00886B79"/>
    <w:rsid w:val="008928C9"/>
    <w:rsid w:val="00895FA8"/>
    <w:rsid w:val="008966E1"/>
    <w:rsid w:val="00896968"/>
    <w:rsid w:val="008970E3"/>
    <w:rsid w:val="008A03E7"/>
    <w:rsid w:val="008A1533"/>
    <w:rsid w:val="008A5DC0"/>
    <w:rsid w:val="008B129E"/>
    <w:rsid w:val="008B325B"/>
    <w:rsid w:val="008B3DF3"/>
    <w:rsid w:val="008C2BEB"/>
    <w:rsid w:val="008C4A4B"/>
    <w:rsid w:val="008C6B7F"/>
    <w:rsid w:val="008D172B"/>
    <w:rsid w:val="008D17FA"/>
    <w:rsid w:val="008D2A55"/>
    <w:rsid w:val="008D304C"/>
    <w:rsid w:val="008D4AA7"/>
    <w:rsid w:val="008D5925"/>
    <w:rsid w:val="008D6BC9"/>
    <w:rsid w:val="008E14E9"/>
    <w:rsid w:val="008E172E"/>
    <w:rsid w:val="008E4155"/>
    <w:rsid w:val="008E473B"/>
    <w:rsid w:val="008F0FFE"/>
    <w:rsid w:val="008F388D"/>
    <w:rsid w:val="008F5872"/>
    <w:rsid w:val="008F72F3"/>
    <w:rsid w:val="008F7851"/>
    <w:rsid w:val="00901A3F"/>
    <w:rsid w:val="0090226A"/>
    <w:rsid w:val="00906DC4"/>
    <w:rsid w:val="00907995"/>
    <w:rsid w:val="00923B59"/>
    <w:rsid w:val="00924916"/>
    <w:rsid w:val="00924B12"/>
    <w:rsid w:val="00924ECA"/>
    <w:rsid w:val="00925EB7"/>
    <w:rsid w:val="00926C5B"/>
    <w:rsid w:val="00926C77"/>
    <w:rsid w:val="009271DC"/>
    <w:rsid w:val="00931A84"/>
    <w:rsid w:val="009325CD"/>
    <w:rsid w:val="00935F95"/>
    <w:rsid w:val="00936FE1"/>
    <w:rsid w:val="00942228"/>
    <w:rsid w:val="0094225B"/>
    <w:rsid w:val="009438EC"/>
    <w:rsid w:val="00946752"/>
    <w:rsid w:val="00946FC2"/>
    <w:rsid w:val="00947ACE"/>
    <w:rsid w:val="00950228"/>
    <w:rsid w:val="009536A7"/>
    <w:rsid w:val="0095481E"/>
    <w:rsid w:val="00954C81"/>
    <w:rsid w:val="0095741E"/>
    <w:rsid w:val="0096183C"/>
    <w:rsid w:val="00962866"/>
    <w:rsid w:val="00963CF1"/>
    <w:rsid w:val="009644C1"/>
    <w:rsid w:val="00966F6F"/>
    <w:rsid w:val="00972C0F"/>
    <w:rsid w:val="009748DD"/>
    <w:rsid w:val="00976612"/>
    <w:rsid w:val="009803A9"/>
    <w:rsid w:val="00980FBF"/>
    <w:rsid w:val="009811E5"/>
    <w:rsid w:val="00981521"/>
    <w:rsid w:val="00982E5F"/>
    <w:rsid w:val="009849AB"/>
    <w:rsid w:val="00985513"/>
    <w:rsid w:val="00986B7A"/>
    <w:rsid w:val="00990630"/>
    <w:rsid w:val="00991E4D"/>
    <w:rsid w:val="00993AB5"/>
    <w:rsid w:val="00993E66"/>
    <w:rsid w:val="009948E6"/>
    <w:rsid w:val="00995558"/>
    <w:rsid w:val="00995810"/>
    <w:rsid w:val="009958A9"/>
    <w:rsid w:val="00996F9C"/>
    <w:rsid w:val="009A43EA"/>
    <w:rsid w:val="009A54C6"/>
    <w:rsid w:val="009A7E7F"/>
    <w:rsid w:val="009B16B5"/>
    <w:rsid w:val="009B3BC9"/>
    <w:rsid w:val="009B5340"/>
    <w:rsid w:val="009B5F91"/>
    <w:rsid w:val="009C1BAF"/>
    <w:rsid w:val="009C2D43"/>
    <w:rsid w:val="009C37FE"/>
    <w:rsid w:val="009C4329"/>
    <w:rsid w:val="009C5E35"/>
    <w:rsid w:val="009C701D"/>
    <w:rsid w:val="009C76F6"/>
    <w:rsid w:val="009D0412"/>
    <w:rsid w:val="009D23AD"/>
    <w:rsid w:val="009D4F2B"/>
    <w:rsid w:val="009D5CFC"/>
    <w:rsid w:val="009D643C"/>
    <w:rsid w:val="009E0833"/>
    <w:rsid w:val="009E1EBB"/>
    <w:rsid w:val="009E252B"/>
    <w:rsid w:val="009E2E6F"/>
    <w:rsid w:val="009E32C6"/>
    <w:rsid w:val="009E4B6C"/>
    <w:rsid w:val="009E5DB1"/>
    <w:rsid w:val="009E5DE4"/>
    <w:rsid w:val="009E7845"/>
    <w:rsid w:val="009F21C1"/>
    <w:rsid w:val="009F3D9F"/>
    <w:rsid w:val="00A01935"/>
    <w:rsid w:val="00A02C3E"/>
    <w:rsid w:val="00A0543D"/>
    <w:rsid w:val="00A06AE0"/>
    <w:rsid w:val="00A073CE"/>
    <w:rsid w:val="00A07E3F"/>
    <w:rsid w:val="00A10A0A"/>
    <w:rsid w:val="00A11320"/>
    <w:rsid w:val="00A11675"/>
    <w:rsid w:val="00A135CC"/>
    <w:rsid w:val="00A15943"/>
    <w:rsid w:val="00A167BE"/>
    <w:rsid w:val="00A20D12"/>
    <w:rsid w:val="00A22D66"/>
    <w:rsid w:val="00A2400B"/>
    <w:rsid w:val="00A26914"/>
    <w:rsid w:val="00A27A66"/>
    <w:rsid w:val="00A31CA4"/>
    <w:rsid w:val="00A32393"/>
    <w:rsid w:val="00A3248E"/>
    <w:rsid w:val="00A3366A"/>
    <w:rsid w:val="00A34534"/>
    <w:rsid w:val="00A348D4"/>
    <w:rsid w:val="00A3526F"/>
    <w:rsid w:val="00A355E4"/>
    <w:rsid w:val="00A378E7"/>
    <w:rsid w:val="00A4017B"/>
    <w:rsid w:val="00A408C8"/>
    <w:rsid w:val="00A462B4"/>
    <w:rsid w:val="00A4664F"/>
    <w:rsid w:val="00A504CB"/>
    <w:rsid w:val="00A51F28"/>
    <w:rsid w:val="00A52B8B"/>
    <w:rsid w:val="00A548B8"/>
    <w:rsid w:val="00A54A31"/>
    <w:rsid w:val="00A54D0D"/>
    <w:rsid w:val="00A56809"/>
    <w:rsid w:val="00A57C7B"/>
    <w:rsid w:val="00A71AD4"/>
    <w:rsid w:val="00A72759"/>
    <w:rsid w:val="00A73383"/>
    <w:rsid w:val="00A742EA"/>
    <w:rsid w:val="00A76849"/>
    <w:rsid w:val="00A80ABE"/>
    <w:rsid w:val="00A81D80"/>
    <w:rsid w:val="00A851F0"/>
    <w:rsid w:val="00A92BE5"/>
    <w:rsid w:val="00A952D0"/>
    <w:rsid w:val="00A95E8C"/>
    <w:rsid w:val="00A95FD3"/>
    <w:rsid w:val="00A96609"/>
    <w:rsid w:val="00A970D8"/>
    <w:rsid w:val="00AA0124"/>
    <w:rsid w:val="00AA09A1"/>
    <w:rsid w:val="00AA0A3B"/>
    <w:rsid w:val="00AA0B48"/>
    <w:rsid w:val="00AA1FDB"/>
    <w:rsid w:val="00AA2C9F"/>
    <w:rsid w:val="00AA3182"/>
    <w:rsid w:val="00AA60E1"/>
    <w:rsid w:val="00AB0C21"/>
    <w:rsid w:val="00AB11DB"/>
    <w:rsid w:val="00AB4520"/>
    <w:rsid w:val="00AB6941"/>
    <w:rsid w:val="00AC0CAD"/>
    <w:rsid w:val="00AC2779"/>
    <w:rsid w:val="00AC336B"/>
    <w:rsid w:val="00AC5221"/>
    <w:rsid w:val="00AC5B4B"/>
    <w:rsid w:val="00AC6FAB"/>
    <w:rsid w:val="00AC78D4"/>
    <w:rsid w:val="00AC79B9"/>
    <w:rsid w:val="00AD27FD"/>
    <w:rsid w:val="00AE1538"/>
    <w:rsid w:val="00AE1886"/>
    <w:rsid w:val="00AE1A26"/>
    <w:rsid w:val="00AE4C98"/>
    <w:rsid w:val="00AE5FB5"/>
    <w:rsid w:val="00AE7D8E"/>
    <w:rsid w:val="00AE7D9B"/>
    <w:rsid w:val="00AF07BA"/>
    <w:rsid w:val="00AF156E"/>
    <w:rsid w:val="00AF1A66"/>
    <w:rsid w:val="00AF21BC"/>
    <w:rsid w:val="00AF5A16"/>
    <w:rsid w:val="00AF6168"/>
    <w:rsid w:val="00AF63A2"/>
    <w:rsid w:val="00AF7254"/>
    <w:rsid w:val="00B03EB9"/>
    <w:rsid w:val="00B051A7"/>
    <w:rsid w:val="00B05EBF"/>
    <w:rsid w:val="00B11DEC"/>
    <w:rsid w:val="00B12902"/>
    <w:rsid w:val="00B12D61"/>
    <w:rsid w:val="00B13530"/>
    <w:rsid w:val="00B14F97"/>
    <w:rsid w:val="00B1512D"/>
    <w:rsid w:val="00B16107"/>
    <w:rsid w:val="00B16780"/>
    <w:rsid w:val="00B16F55"/>
    <w:rsid w:val="00B20263"/>
    <w:rsid w:val="00B2326D"/>
    <w:rsid w:val="00B23982"/>
    <w:rsid w:val="00B25322"/>
    <w:rsid w:val="00B25FAF"/>
    <w:rsid w:val="00B314DC"/>
    <w:rsid w:val="00B31876"/>
    <w:rsid w:val="00B32610"/>
    <w:rsid w:val="00B35D12"/>
    <w:rsid w:val="00B40D1A"/>
    <w:rsid w:val="00B42438"/>
    <w:rsid w:val="00B44298"/>
    <w:rsid w:val="00B44B2C"/>
    <w:rsid w:val="00B477B1"/>
    <w:rsid w:val="00B51FCD"/>
    <w:rsid w:val="00B527BB"/>
    <w:rsid w:val="00B52FBC"/>
    <w:rsid w:val="00B5354B"/>
    <w:rsid w:val="00B5355E"/>
    <w:rsid w:val="00B5779D"/>
    <w:rsid w:val="00B6087B"/>
    <w:rsid w:val="00B61126"/>
    <w:rsid w:val="00B61680"/>
    <w:rsid w:val="00B6365B"/>
    <w:rsid w:val="00B65A3F"/>
    <w:rsid w:val="00B65C2C"/>
    <w:rsid w:val="00B6680C"/>
    <w:rsid w:val="00B71BA8"/>
    <w:rsid w:val="00B74EC3"/>
    <w:rsid w:val="00B779D7"/>
    <w:rsid w:val="00B8238A"/>
    <w:rsid w:val="00B90882"/>
    <w:rsid w:val="00B929D3"/>
    <w:rsid w:val="00B93C78"/>
    <w:rsid w:val="00B952DE"/>
    <w:rsid w:val="00B9549A"/>
    <w:rsid w:val="00B95570"/>
    <w:rsid w:val="00B95596"/>
    <w:rsid w:val="00B97B06"/>
    <w:rsid w:val="00BA0544"/>
    <w:rsid w:val="00BA1255"/>
    <w:rsid w:val="00BA3C19"/>
    <w:rsid w:val="00BA46A8"/>
    <w:rsid w:val="00BA4E25"/>
    <w:rsid w:val="00BA4F46"/>
    <w:rsid w:val="00BA5B3E"/>
    <w:rsid w:val="00BA5C34"/>
    <w:rsid w:val="00BA6B5D"/>
    <w:rsid w:val="00BA779B"/>
    <w:rsid w:val="00BB098C"/>
    <w:rsid w:val="00BB29F0"/>
    <w:rsid w:val="00BB2EF4"/>
    <w:rsid w:val="00BB33AD"/>
    <w:rsid w:val="00BB3BFB"/>
    <w:rsid w:val="00BB3ECA"/>
    <w:rsid w:val="00BB4CAD"/>
    <w:rsid w:val="00BB62CD"/>
    <w:rsid w:val="00BB6938"/>
    <w:rsid w:val="00BC5018"/>
    <w:rsid w:val="00BD0D4B"/>
    <w:rsid w:val="00BD2432"/>
    <w:rsid w:val="00BE0F2C"/>
    <w:rsid w:val="00BE4699"/>
    <w:rsid w:val="00BE5795"/>
    <w:rsid w:val="00BE58DB"/>
    <w:rsid w:val="00BE5E55"/>
    <w:rsid w:val="00BE7AF8"/>
    <w:rsid w:val="00BF1711"/>
    <w:rsid w:val="00BF47DF"/>
    <w:rsid w:val="00BF7586"/>
    <w:rsid w:val="00C0120C"/>
    <w:rsid w:val="00C01681"/>
    <w:rsid w:val="00C01C08"/>
    <w:rsid w:val="00C01DD5"/>
    <w:rsid w:val="00C0260E"/>
    <w:rsid w:val="00C04148"/>
    <w:rsid w:val="00C05846"/>
    <w:rsid w:val="00C0689F"/>
    <w:rsid w:val="00C07239"/>
    <w:rsid w:val="00C11223"/>
    <w:rsid w:val="00C1283E"/>
    <w:rsid w:val="00C13DF6"/>
    <w:rsid w:val="00C16C78"/>
    <w:rsid w:val="00C20DB9"/>
    <w:rsid w:val="00C20E13"/>
    <w:rsid w:val="00C22F6A"/>
    <w:rsid w:val="00C25C14"/>
    <w:rsid w:val="00C2724F"/>
    <w:rsid w:val="00C3360F"/>
    <w:rsid w:val="00C33DB0"/>
    <w:rsid w:val="00C34160"/>
    <w:rsid w:val="00C348AA"/>
    <w:rsid w:val="00C359BC"/>
    <w:rsid w:val="00C36C5D"/>
    <w:rsid w:val="00C4314D"/>
    <w:rsid w:val="00C44405"/>
    <w:rsid w:val="00C44744"/>
    <w:rsid w:val="00C44EE5"/>
    <w:rsid w:val="00C4709F"/>
    <w:rsid w:val="00C47141"/>
    <w:rsid w:val="00C50163"/>
    <w:rsid w:val="00C50D0A"/>
    <w:rsid w:val="00C50F33"/>
    <w:rsid w:val="00C510B3"/>
    <w:rsid w:val="00C51C0D"/>
    <w:rsid w:val="00C56192"/>
    <w:rsid w:val="00C60B6A"/>
    <w:rsid w:val="00C621F4"/>
    <w:rsid w:val="00C639BD"/>
    <w:rsid w:val="00C660BD"/>
    <w:rsid w:val="00C66E50"/>
    <w:rsid w:val="00C76077"/>
    <w:rsid w:val="00C76CD9"/>
    <w:rsid w:val="00C7702D"/>
    <w:rsid w:val="00C807FF"/>
    <w:rsid w:val="00C80C90"/>
    <w:rsid w:val="00C820F7"/>
    <w:rsid w:val="00C84BA3"/>
    <w:rsid w:val="00C84CA0"/>
    <w:rsid w:val="00C902E7"/>
    <w:rsid w:val="00C91AF4"/>
    <w:rsid w:val="00C931DD"/>
    <w:rsid w:val="00C960DE"/>
    <w:rsid w:val="00C96FF1"/>
    <w:rsid w:val="00CA09C9"/>
    <w:rsid w:val="00CA2AE1"/>
    <w:rsid w:val="00CA67F6"/>
    <w:rsid w:val="00CB2987"/>
    <w:rsid w:val="00CB3C8C"/>
    <w:rsid w:val="00CB5ADA"/>
    <w:rsid w:val="00CB5B9D"/>
    <w:rsid w:val="00CB625E"/>
    <w:rsid w:val="00CC00BC"/>
    <w:rsid w:val="00CC03DB"/>
    <w:rsid w:val="00CC1426"/>
    <w:rsid w:val="00CC43ED"/>
    <w:rsid w:val="00CC6905"/>
    <w:rsid w:val="00CC6C3F"/>
    <w:rsid w:val="00CC7DD7"/>
    <w:rsid w:val="00CD1F76"/>
    <w:rsid w:val="00CD32EB"/>
    <w:rsid w:val="00CD4BA8"/>
    <w:rsid w:val="00CD4EC6"/>
    <w:rsid w:val="00CD5277"/>
    <w:rsid w:val="00CD5F13"/>
    <w:rsid w:val="00CE4FA8"/>
    <w:rsid w:val="00CF09A5"/>
    <w:rsid w:val="00CF2C24"/>
    <w:rsid w:val="00CF2CA2"/>
    <w:rsid w:val="00CF4249"/>
    <w:rsid w:val="00CF653C"/>
    <w:rsid w:val="00CF694B"/>
    <w:rsid w:val="00D00F74"/>
    <w:rsid w:val="00D017E7"/>
    <w:rsid w:val="00D02A80"/>
    <w:rsid w:val="00D05772"/>
    <w:rsid w:val="00D0634A"/>
    <w:rsid w:val="00D0740C"/>
    <w:rsid w:val="00D108B0"/>
    <w:rsid w:val="00D10DEB"/>
    <w:rsid w:val="00D12D74"/>
    <w:rsid w:val="00D131B8"/>
    <w:rsid w:val="00D14DAF"/>
    <w:rsid w:val="00D152ED"/>
    <w:rsid w:val="00D2241C"/>
    <w:rsid w:val="00D24916"/>
    <w:rsid w:val="00D308FA"/>
    <w:rsid w:val="00D3145F"/>
    <w:rsid w:val="00D33B17"/>
    <w:rsid w:val="00D33E89"/>
    <w:rsid w:val="00D34FB2"/>
    <w:rsid w:val="00D351A2"/>
    <w:rsid w:val="00D376F5"/>
    <w:rsid w:val="00D42102"/>
    <w:rsid w:val="00D42D6C"/>
    <w:rsid w:val="00D446F1"/>
    <w:rsid w:val="00D4485E"/>
    <w:rsid w:val="00D466D4"/>
    <w:rsid w:val="00D470C3"/>
    <w:rsid w:val="00D47E61"/>
    <w:rsid w:val="00D47F87"/>
    <w:rsid w:val="00D5290E"/>
    <w:rsid w:val="00D53BE6"/>
    <w:rsid w:val="00D549F7"/>
    <w:rsid w:val="00D54F4D"/>
    <w:rsid w:val="00D55F6B"/>
    <w:rsid w:val="00D5666A"/>
    <w:rsid w:val="00D56F8D"/>
    <w:rsid w:val="00D5738D"/>
    <w:rsid w:val="00D573E6"/>
    <w:rsid w:val="00D60B2C"/>
    <w:rsid w:val="00D62C58"/>
    <w:rsid w:val="00D63020"/>
    <w:rsid w:val="00D638F9"/>
    <w:rsid w:val="00D6619E"/>
    <w:rsid w:val="00D735E5"/>
    <w:rsid w:val="00D739D2"/>
    <w:rsid w:val="00D740CF"/>
    <w:rsid w:val="00D756C8"/>
    <w:rsid w:val="00D757D2"/>
    <w:rsid w:val="00D777E3"/>
    <w:rsid w:val="00D77C1E"/>
    <w:rsid w:val="00D802AF"/>
    <w:rsid w:val="00D84B7C"/>
    <w:rsid w:val="00D86015"/>
    <w:rsid w:val="00D879CE"/>
    <w:rsid w:val="00D91514"/>
    <w:rsid w:val="00D9152D"/>
    <w:rsid w:val="00D91CEA"/>
    <w:rsid w:val="00D9369A"/>
    <w:rsid w:val="00D94999"/>
    <w:rsid w:val="00D95140"/>
    <w:rsid w:val="00D97FBB"/>
    <w:rsid w:val="00DA1E8C"/>
    <w:rsid w:val="00DA209C"/>
    <w:rsid w:val="00DA54EF"/>
    <w:rsid w:val="00DA6471"/>
    <w:rsid w:val="00DA67C6"/>
    <w:rsid w:val="00DA7731"/>
    <w:rsid w:val="00DB106A"/>
    <w:rsid w:val="00DB6311"/>
    <w:rsid w:val="00DB651B"/>
    <w:rsid w:val="00DB798B"/>
    <w:rsid w:val="00DC3E27"/>
    <w:rsid w:val="00DC474E"/>
    <w:rsid w:val="00DC582D"/>
    <w:rsid w:val="00DC5C43"/>
    <w:rsid w:val="00DD0D63"/>
    <w:rsid w:val="00DD14C2"/>
    <w:rsid w:val="00DD5C31"/>
    <w:rsid w:val="00DD67BD"/>
    <w:rsid w:val="00DD7577"/>
    <w:rsid w:val="00DE03D5"/>
    <w:rsid w:val="00DE4428"/>
    <w:rsid w:val="00DE5664"/>
    <w:rsid w:val="00DE6BBE"/>
    <w:rsid w:val="00DE7ED4"/>
    <w:rsid w:val="00DF0F8E"/>
    <w:rsid w:val="00DF1357"/>
    <w:rsid w:val="00DF22FF"/>
    <w:rsid w:val="00DF2CCA"/>
    <w:rsid w:val="00DF464A"/>
    <w:rsid w:val="00DF5ECA"/>
    <w:rsid w:val="00DF5F76"/>
    <w:rsid w:val="00DF6F8B"/>
    <w:rsid w:val="00E00805"/>
    <w:rsid w:val="00E03F37"/>
    <w:rsid w:val="00E05E6C"/>
    <w:rsid w:val="00E06FDB"/>
    <w:rsid w:val="00E07A1A"/>
    <w:rsid w:val="00E10165"/>
    <w:rsid w:val="00E105A5"/>
    <w:rsid w:val="00E10F75"/>
    <w:rsid w:val="00E11CFC"/>
    <w:rsid w:val="00E14F9A"/>
    <w:rsid w:val="00E154AB"/>
    <w:rsid w:val="00E2129E"/>
    <w:rsid w:val="00E215F7"/>
    <w:rsid w:val="00E233FF"/>
    <w:rsid w:val="00E234C3"/>
    <w:rsid w:val="00E25190"/>
    <w:rsid w:val="00E261C9"/>
    <w:rsid w:val="00E30013"/>
    <w:rsid w:val="00E360C1"/>
    <w:rsid w:val="00E3676D"/>
    <w:rsid w:val="00E373A2"/>
    <w:rsid w:val="00E37517"/>
    <w:rsid w:val="00E40BE6"/>
    <w:rsid w:val="00E4159B"/>
    <w:rsid w:val="00E43422"/>
    <w:rsid w:val="00E45462"/>
    <w:rsid w:val="00E50B90"/>
    <w:rsid w:val="00E513CE"/>
    <w:rsid w:val="00E559D8"/>
    <w:rsid w:val="00E601A5"/>
    <w:rsid w:val="00E630C0"/>
    <w:rsid w:val="00E6311F"/>
    <w:rsid w:val="00E64CC3"/>
    <w:rsid w:val="00E65419"/>
    <w:rsid w:val="00E70304"/>
    <w:rsid w:val="00E7165A"/>
    <w:rsid w:val="00E71BDE"/>
    <w:rsid w:val="00E74404"/>
    <w:rsid w:val="00E77925"/>
    <w:rsid w:val="00E8033B"/>
    <w:rsid w:val="00E84C8E"/>
    <w:rsid w:val="00E8508D"/>
    <w:rsid w:val="00E871D7"/>
    <w:rsid w:val="00E87D35"/>
    <w:rsid w:val="00E87DFA"/>
    <w:rsid w:val="00E917C2"/>
    <w:rsid w:val="00E92A57"/>
    <w:rsid w:val="00E92B42"/>
    <w:rsid w:val="00E938AF"/>
    <w:rsid w:val="00E96153"/>
    <w:rsid w:val="00E962A7"/>
    <w:rsid w:val="00EA2810"/>
    <w:rsid w:val="00EA386A"/>
    <w:rsid w:val="00EA53C8"/>
    <w:rsid w:val="00EA6127"/>
    <w:rsid w:val="00EA79DD"/>
    <w:rsid w:val="00EB1D91"/>
    <w:rsid w:val="00EB40E2"/>
    <w:rsid w:val="00EB419C"/>
    <w:rsid w:val="00EB6C82"/>
    <w:rsid w:val="00EC3154"/>
    <w:rsid w:val="00EC44C5"/>
    <w:rsid w:val="00EC5E99"/>
    <w:rsid w:val="00EC75CE"/>
    <w:rsid w:val="00ED0582"/>
    <w:rsid w:val="00ED204E"/>
    <w:rsid w:val="00ED4BF8"/>
    <w:rsid w:val="00ED6326"/>
    <w:rsid w:val="00EE09B7"/>
    <w:rsid w:val="00EE0A98"/>
    <w:rsid w:val="00EE0ADA"/>
    <w:rsid w:val="00EE1CBE"/>
    <w:rsid w:val="00EE23CD"/>
    <w:rsid w:val="00EE2B50"/>
    <w:rsid w:val="00EF20BC"/>
    <w:rsid w:val="00EF5E80"/>
    <w:rsid w:val="00F0223C"/>
    <w:rsid w:val="00F03DFB"/>
    <w:rsid w:val="00F053D6"/>
    <w:rsid w:val="00F062CC"/>
    <w:rsid w:val="00F06E99"/>
    <w:rsid w:val="00F07BC6"/>
    <w:rsid w:val="00F1042C"/>
    <w:rsid w:val="00F104EA"/>
    <w:rsid w:val="00F11DC6"/>
    <w:rsid w:val="00F12A31"/>
    <w:rsid w:val="00F13AB2"/>
    <w:rsid w:val="00F14C6A"/>
    <w:rsid w:val="00F2103B"/>
    <w:rsid w:val="00F21786"/>
    <w:rsid w:val="00F23F6E"/>
    <w:rsid w:val="00F241AA"/>
    <w:rsid w:val="00F24D45"/>
    <w:rsid w:val="00F25B30"/>
    <w:rsid w:val="00F25C87"/>
    <w:rsid w:val="00F276A7"/>
    <w:rsid w:val="00F32560"/>
    <w:rsid w:val="00F33A99"/>
    <w:rsid w:val="00F34816"/>
    <w:rsid w:val="00F352FA"/>
    <w:rsid w:val="00F3644D"/>
    <w:rsid w:val="00F36BAD"/>
    <w:rsid w:val="00F40BDD"/>
    <w:rsid w:val="00F4336A"/>
    <w:rsid w:val="00F43383"/>
    <w:rsid w:val="00F442C5"/>
    <w:rsid w:val="00F464BF"/>
    <w:rsid w:val="00F470D8"/>
    <w:rsid w:val="00F50FD5"/>
    <w:rsid w:val="00F52301"/>
    <w:rsid w:val="00F53429"/>
    <w:rsid w:val="00F55F47"/>
    <w:rsid w:val="00F56F8B"/>
    <w:rsid w:val="00F60BEC"/>
    <w:rsid w:val="00F61745"/>
    <w:rsid w:val="00F6568E"/>
    <w:rsid w:val="00F673D9"/>
    <w:rsid w:val="00F700FF"/>
    <w:rsid w:val="00F70333"/>
    <w:rsid w:val="00F730E7"/>
    <w:rsid w:val="00F73D29"/>
    <w:rsid w:val="00F76516"/>
    <w:rsid w:val="00F8029B"/>
    <w:rsid w:val="00F81089"/>
    <w:rsid w:val="00F82E8F"/>
    <w:rsid w:val="00F83D4A"/>
    <w:rsid w:val="00F84D80"/>
    <w:rsid w:val="00F85310"/>
    <w:rsid w:val="00F87015"/>
    <w:rsid w:val="00F8780E"/>
    <w:rsid w:val="00F909C7"/>
    <w:rsid w:val="00F91F6F"/>
    <w:rsid w:val="00F92795"/>
    <w:rsid w:val="00F94275"/>
    <w:rsid w:val="00F945B6"/>
    <w:rsid w:val="00FA0A79"/>
    <w:rsid w:val="00FA6EA2"/>
    <w:rsid w:val="00FA7843"/>
    <w:rsid w:val="00FB22E0"/>
    <w:rsid w:val="00FB3CF9"/>
    <w:rsid w:val="00FB6B2E"/>
    <w:rsid w:val="00FC04D6"/>
    <w:rsid w:val="00FC27E3"/>
    <w:rsid w:val="00FC32F3"/>
    <w:rsid w:val="00FC37EC"/>
    <w:rsid w:val="00FC511D"/>
    <w:rsid w:val="00FC6E1F"/>
    <w:rsid w:val="00FD01CF"/>
    <w:rsid w:val="00FD0C96"/>
    <w:rsid w:val="00FD4E05"/>
    <w:rsid w:val="00FD5668"/>
    <w:rsid w:val="00FD56D5"/>
    <w:rsid w:val="00FD7810"/>
    <w:rsid w:val="00FD7F45"/>
    <w:rsid w:val="00FE0D3B"/>
    <w:rsid w:val="00FE1463"/>
    <w:rsid w:val="00FE147E"/>
    <w:rsid w:val="00FE47D5"/>
    <w:rsid w:val="00FE556B"/>
    <w:rsid w:val="00FE6CC9"/>
    <w:rsid w:val="00FF1788"/>
    <w:rsid w:val="00FF3163"/>
    <w:rsid w:val="00FF3929"/>
    <w:rsid w:val="00FF3DC5"/>
    <w:rsid w:val="00FF5469"/>
    <w:rsid w:val="00FF5BC4"/>
    <w:rsid w:val="00FF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nhideWhenUsed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4F5E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51C0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51C0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B0C21"/>
    <w:pPr>
      <w:keepNext/>
      <w:tabs>
        <w:tab w:val="left" w:pos="810"/>
        <w:tab w:val="left" w:pos="3330"/>
        <w:tab w:val="left" w:pos="7020"/>
        <w:tab w:val="left" w:pos="7200"/>
        <w:tab w:val="left" w:pos="8460"/>
        <w:tab w:val="left" w:pos="9360"/>
      </w:tabs>
      <w:spacing w:before="240" w:after="240"/>
      <w:jc w:val="center"/>
      <w:outlineLvl w:val="3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semiHidden/>
    <w:rsid w:val="00C96FF1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rsid w:val="00C96FF1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rsid w:val="00C96FF1"/>
    <w:rPr>
      <w:rFonts w:ascii="Calibri" w:hAnsi="Calibri" w:cs="Calibri"/>
      <w:b/>
      <w:bCs/>
      <w:sz w:val="28"/>
      <w:szCs w:val="28"/>
    </w:rPr>
  </w:style>
  <w:style w:type="paragraph" w:styleId="Header">
    <w:name w:val="header"/>
    <w:basedOn w:val="Normal"/>
    <w:link w:val="HeaderChar"/>
    <w:rsid w:val="008473C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C96FF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473C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C96FF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8473C3"/>
  </w:style>
  <w:style w:type="character" w:styleId="Hyperlink">
    <w:name w:val="Hyperlink"/>
    <w:uiPriority w:val="99"/>
    <w:rsid w:val="00A408C8"/>
    <w:rPr>
      <w:color w:val="0000FF"/>
      <w:u w:val="single"/>
    </w:rPr>
  </w:style>
  <w:style w:type="character" w:styleId="FollowedHyperlink">
    <w:name w:val="FollowedHyperlink"/>
    <w:uiPriority w:val="99"/>
    <w:rsid w:val="00A408C8"/>
    <w:rPr>
      <w:color w:val="800080"/>
      <w:u w:val="single"/>
    </w:rPr>
  </w:style>
  <w:style w:type="table" w:styleId="TableGrid">
    <w:name w:val="Table Grid"/>
    <w:basedOn w:val="TableNormal"/>
    <w:uiPriority w:val="99"/>
    <w:rsid w:val="008F0F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99"/>
    <w:semiHidden/>
    <w:rsid w:val="00F84D80"/>
    <w:pPr>
      <w:spacing w:before="240"/>
    </w:pPr>
    <w:rPr>
      <w:rFonts w:ascii="Calibri" w:hAnsi="Calibri"/>
      <w:b/>
      <w:bCs/>
      <w:sz w:val="22"/>
      <w:szCs w:val="22"/>
    </w:rPr>
  </w:style>
  <w:style w:type="paragraph" w:customStyle="1" w:styleId="Style1">
    <w:name w:val="Style1"/>
    <w:basedOn w:val="TOC1"/>
    <w:rsid w:val="00AB0C21"/>
    <w:pPr>
      <w:tabs>
        <w:tab w:val="left" w:pos="450"/>
        <w:tab w:val="right" w:pos="7200"/>
        <w:tab w:val="right" w:pos="8280"/>
        <w:tab w:val="right" w:pos="9270"/>
      </w:tabs>
      <w:spacing w:before="120"/>
    </w:pPr>
  </w:style>
  <w:style w:type="paragraph" w:styleId="BalloonText">
    <w:name w:val="Balloon Text"/>
    <w:basedOn w:val="Normal"/>
    <w:link w:val="BalloonTextChar"/>
    <w:uiPriority w:val="99"/>
    <w:semiHidden/>
    <w:rsid w:val="00C60B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96FF1"/>
    <w:rPr>
      <w:sz w:val="2"/>
      <w:szCs w:val="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nhideWhenUsed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Hyperlink" w:unhideWhenUsed="0"/>
    <w:lsdException w:name="Followed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4F5E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51C0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51C0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B0C21"/>
    <w:pPr>
      <w:keepNext/>
      <w:tabs>
        <w:tab w:val="left" w:pos="810"/>
        <w:tab w:val="left" w:pos="3330"/>
        <w:tab w:val="left" w:pos="7020"/>
        <w:tab w:val="left" w:pos="7200"/>
        <w:tab w:val="left" w:pos="8460"/>
        <w:tab w:val="left" w:pos="9360"/>
      </w:tabs>
      <w:spacing w:before="240" w:after="240"/>
      <w:jc w:val="center"/>
      <w:outlineLvl w:val="3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semiHidden/>
    <w:rsid w:val="00C96FF1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rsid w:val="00C96FF1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rsid w:val="00C96FF1"/>
    <w:rPr>
      <w:rFonts w:ascii="Calibri" w:hAnsi="Calibri" w:cs="Calibri"/>
      <w:b/>
      <w:bCs/>
      <w:sz w:val="28"/>
      <w:szCs w:val="28"/>
    </w:rPr>
  </w:style>
  <w:style w:type="paragraph" w:styleId="Header">
    <w:name w:val="header"/>
    <w:basedOn w:val="Normal"/>
    <w:link w:val="HeaderChar"/>
    <w:rsid w:val="008473C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C96FF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473C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C96FF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8473C3"/>
  </w:style>
  <w:style w:type="character" w:styleId="Hyperlink">
    <w:name w:val="Hyperlink"/>
    <w:uiPriority w:val="99"/>
    <w:rsid w:val="00A408C8"/>
    <w:rPr>
      <w:color w:val="0000FF"/>
      <w:u w:val="single"/>
    </w:rPr>
  </w:style>
  <w:style w:type="character" w:styleId="FollowedHyperlink">
    <w:name w:val="FollowedHyperlink"/>
    <w:uiPriority w:val="99"/>
    <w:rsid w:val="00A408C8"/>
    <w:rPr>
      <w:color w:val="800080"/>
      <w:u w:val="single"/>
    </w:rPr>
  </w:style>
  <w:style w:type="table" w:styleId="TableGrid">
    <w:name w:val="Table Grid"/>
    <w:basedOn w:val="TableNormal"/>
    <w:uiPriority w:val="99"/>
    <w:rsid w:val="008F0F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99"/>
    <w:semiHidden/>
    <w:rsid w:val="00F84D80"/>
    <w:pPr>
      <w:spacing w:before="240"/>
    </w:pPr>
    <w:rPr>
      <w:rFonts w:ascii="Calibri" w:hAnsi="Calibri"/>
      <w:b/>
      <w:bCs/>
      <w:sz w:val="22"/>
      <w:szCs w:val="22"/>
    </w:rPr>
  </w:style>
  <w:style w:type="paragraph" w:customStyle="1" w:styleId="Style1">
    <w:name w:val="Style1"/>
    <w:basedOn w:val="TOC1"/>
    <w:rsid w:val="00AB0C21"/>
    <w:pPr>
      <w:tabs>
        <w:tab w:val="left" w:pos="450"/>
        <w:tab w:val="right" w:pos="7200"/>
        <w:tab w:val="right" w:pos="8280"/>
        <w:tab w:val="right" w:pos="9270"/>
      </w:tabs>
      <w:spacing w:before="120"/>
    </w:pPr>
  </w:style>
  <w:style w:type="paragraph" w:styleId="BalloonText">
    <w:name w:val="Balloon Text"/>
    <w:basedOn w:val="Normal"/>
    <w:link w:val="BalloonTextChar"/>
    <w:uiPriority w:val="99"/>
    <w:semiHidden/>
    <w:rsid w:val="00C60B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96FF1"/>
    <w:rPr>
      <w:sz w:val="2"/>
      <w:szCs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20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BFEE09-7EAB-6C4E-A416-E2972C5DB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6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Development at Coastline</vt:lpstr>
    </vt:vector>
  </TitlesOfParts>
  <Manager>Tom Snyder</Manager>
  <Company>Coastline Community College</Company>
  <LinksUpToDate>false</LinksUpToDate>
  <CharactersWithSpaces>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Development at Coastline</dc:title>
  <dc:subject/>
  <dc:creator>John Leighton</dc:creator>
  <cp:keywords/>
  <dc:description>Handout for presentation.</dc:description>
  <cp:lastModifiedBy>Cheryl Dettrick</cp:lastModifiedBy>
  <cp:revision>2</cp:revision>
  <cp:lastPrinted>2011-01-06T22:29:00Z</cp:lastPrinted>
  <dcterms:created xsi:type="dcterms:W3CDTF">2019-09-11T20:15:00Z</dcterms:created>
  <dcterms:modified xsi:type="dcterms:W3CDTF">2019-09-11T20:15:00Z</dcterms:modified>
</cp:coreProperties>
</file>